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212B33" w14:textId="5562B8B3" w:rsidR="00EE4E08" w:rsidRDefault="00A97B47" w:rsidP="00EE4E08">
      <w:pPr>
        <w:jc w:val="center"/>
      </w:pPr>
      <w:r w:rsidRPr="00A97B47"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661DAEEA" wp14:editId="2232F45C">
            <wp:simplePos x="0" y="0"/>
            <wp:positionH relativeFrom="column">
              <wp:posOffset>1390650</wp:posOffset>
            </wp:positionH>
            <wp:positionV relativeFrom="paragraph">
              <wp:posOffset>0</wp:posOffset>
            </wp:positionV>
            <wp:extent cx="4072013" cy="1487741"/>
            <wp:effectExtent l="0" t="0" r="5080" b="0"/>
            <wp:wrapTopAndBottom/>
            <wp:docPr id="11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25CF083C-3915-AA0E-4B7C-E7092EB8EE4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25CF083C-3915-AA0E-4B7C-E7092EB8EE4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2013" cy="1487741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14:paraId="117CD67B" w14:textId="1A8EE585" w:rsidR="00471140" w:rsidRPr="00E07E31" w:rsidRDefault="00493001" w:rsidP="00493001">
      <w:pPr>
        <w:pStyle w:val="Heading1"/>
        <w:rPr>
          <w:rStyle w:val="Heading4Char"/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Family Engagement Plan for: </w:t>
      </w:r>
      <w:r w:rsidRPr="00E07E31">
        <w:rPr>
          <w:rStyle w:val="Heading4Char"/>
          <w:rFonts w:ascii="Arial" w:hAnsi="Arial" w:cs="Arial"/>
          <w:color w:val="auto"/>
        </w:rPr>
        <w:t>(</w:t>
      </w:r>
      <w:r w:rsidR="004B34DB" w:rsidRPr="00E07E31">
        <w:rPr>
          <w:rStyle w:val="Heading4Char"/>
          <w:rFonts w:ascii="Arial" w:hAnsi="Arial" w:cs="Arial"/>
          <w:color w:val="auto"/>
        </w:rPr>
        <w:t>Describe the situation/initiative that is the basis for the plan</w:t>
      </w:r>
      <w:r w:rsidR="00237C41">
        <w:rPr>
          <w:rStyle w:val="Heading4Char"/>
          <w:rFonts w:ascii="Arial" w:hAnsi="Arial" w:cs="Arial"/>
          <w:color w:val="auto"/>
        </w:rPr>
        <w:t xml:space="preserve">: </w:t>
      </w:r>
      <w:r w:rsidR="00861E53">
        <w:rPr>
          <w:rStyle w:val="Heading4Char"/>
          <w:rFonts w:ascii="Arial" w:hAnsi="Arial" w:cs="Arial"/>
          <w:color w:val="auto"/>
        </w:rPr>
        <w:t>What is it and how long is the timeframe?</w:t>
      </w:r>
      <w:r w:rsidRPr="00E07E31">
        <w:rPr>
          <w:rStyle w:val="Heading4Char"/>
          <w:rFonts w:ascii="Arial" w:hAnsi="Arial" w:cs="Arial"/>
          <w:color w:val="auto"/>
        </w:rPr>
        <w:t>)</w:t>
      </w:r>
    </w:p>
    <w:p w14:paraId="18224B4D" w14:textId="585AB346" w:rsidR="004B34DB" w:rsidRDefault="004B34DB" w:rsidP="004B34DB">
      <w:pPr>
        <w:ind w:left="1080"/>
        <w:rPr>
          <w:rFonts w:ascii="Arial" w:hAnsi="Arial" w:cs="Arial"/>
        </w:rPr>
      </w:pPr>
    </w:p>
    <w:p w14:paraId="09C3982B" w14:textId="77777777" w:rsidR="00E37732" w:rsidRPr="00E07E31" w:rsidRDefault="00E37732" w:rsidP="004B34DB">
      <w:pPr>
        <w:ind w:left="1080"/>
        <w:rPr>
          <w:rFonts w:ascii="Arial" w:hAnsi="Arial" w:cs="Arial"/>
        </w:rPr>
      </w:pPr>
    </w:p>
    <w:p w14:paraId="10754DFA" w14:textId="77777777" w:rsidR="009F2C76" w:rsidRPr="00E07E31" w:rsidRDefault="009F2C76" w:rsidP="004B34DB">
      <w:pPr>
        <w:rPr>
          <w:rFonts w:ascii="Arial" w:hAnsi="Arial" w:cs="Arial"/>
        </w:rPr>
      </w:pPr>
    </w:p>
    <w:p w14:paraId="1A108D57" w14:textId="080AFD6E" w:rsidR="004B34DB" w:rsidRDefault="004B34DB" w:rsidP="004B34DB">
      <w:pPr>
        <w:rPr>
          <w:rFonts w:ascii="Arial" w:hAnsi="Arial" w:cs="Arial"/>
        </w:rPr>
      </w:pPr>
    </w:p>
    <w:p w14:paraId="3F2AF14F" w14:textId="77777777" w:rsidR="00E37732" w:rsidRPr="00E07E31" w:rsidRDefault="00E37732" w:rsidP="004B34DB">
      <w:pPr>
        <w:rPr>
          <w:rFonts w:ascii="Arial" w:hAnsi="Arial" w:cs="Arial"/>
        </w:rPr>
      </w:pPr>
    </w:p>
    <w:p w14:paraId="28A908A1" w14:textId="4B90FDB0" w:rsidR="004B34DB" w:rsidRPr="00E07E31" w:rsidRDefault="004B34DB" w:rsidP="004B34DB">
      <w:pPr>
        <w:pStyle w:val="Heading2"/>
        <w:numPr>
          <w:ilvl w:val="0"/>
          <w:numId w:val="2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>What is the measurable goal for students?</w:t>
      </w:r>
    </w:p>
    <w:p w14:paraId="1D65F962" w14:textId="6C1CF42C" w:rsidR="004B34DB" w:rsidRPr="00E07E31" w:rsidRDefault="004B34DB" w:rsidP="004B34DB">
      <w:pPr>
        <w:rPr>
          <w:rFonts w:ascii="Arial" w:hAnsi="Arial" w:cs="Arial"/>
        </w:rPr>
      </w:pPr>
    </w:p>
    <w:p w14:paraId="2DD03871" w14:textId="77777777" w:rsidR="004B34DB" w:rsidRDefault="004B34DB" w:rsidP="004B34DB">
      <w:pPr>
        <w:rPr>
          <w:rFonts w:ascii="Arial" w:hAnsi="Arial" w:cs="Arial"/>
        </w:rPr>
      </w:pPr>
    </w:p>
    <w:p w14:paraId="2AB0CE05" w14:textId="77777777" w:rsidR="00B13A6C" w:rsidRPr="00E07E31" w:rsidRDefault="00B13A6C" w:rsidP="004B34DB">
      <w:pPr>
        <w:rPr>
          <w:rFonts w:ascii="Arial" w:hAnsi="Arial" w:cs="Arial"/>
        </w:rPr>
      </w:pPr>
    </w:p>
    <w:p w14:paraId="1958A41F" w14:textId="1C5FAE12" w:rsidR="004B34DB" w:rsidRPr="00E07E31" w:rsidRDefault="004B34DB" w:rsidP="004B34DB">
      <w:pPr>
        <w:pStyle w:val="Heading2"/>
        <w:numPr>
          <w:ilvl w:val="0"/>
          <w:numId w:val="2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>How will students benefit from this situation/initiative?</w:t>
      </w:r>
    </w:p>
    <w:p w14:paraId="1617F4BF" w14:textId="3014F8F6" w:rsidR="004B34DB" w:rsidRPr="00E07E31" w:rsidRDefault="004B34DB" w:rsidP="004B34DB">
      <w:pPr>
        <w:rPr>
          <w:rFonts w:ascii="Arial" w:hAnsi="Arial" w:cs="Arial"/>
        </w:rPr>
      </w:pPr>
    </w:p>
    <w:p w14:paraId="2F9FCA56" w14:textId="77777777" w:rsidR="004B34DB" w:rsidRDefault="004B34DB" w:rsidP="004B34DB">
      <w:pPr>
        <w:rPr>
          <w:rFonts w:ascii="Arial" w:hAnsi="Arial" w:cs="Arial"/>
        </w:rPr>
      </w:pPr>
    </w:p>
    <w:p w14:paraId="2F479926" w14:textId="77777777" w:rsidR="00B13A6C" w:rsidRPr="00E07E31" w:rsidRDefault="00B13A6C" w:rsidP="004B34DB">
      <w:pPr>
        <w:rPr>
          <w:rFonts w:ascii="Arial" w:hAnsi="Arial" w:cs="Arial"/>
        </w:rPr>
      </w:pPr>
    </w:p>
    <w:p w14:paraId="7DF94453" w14:textId="2E9EB37E" w:rsidR="004B34DB" w:rsidRPr="00E07E31" w:rsidRDefault="004B34DB" w:rsidP="004B34DB">
      <w:pPr>
        <w:pStyle w:val="Heading2"/>
        <w:numPr>
          <w:ilvl w:val="0"/>
          <w:numId w:val="2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>How will families benefit from this situation/initiative?</w:t>
      </w:r>
    </w:p>
    <w:p w14:paraId="256F01A4" w14:textId="77777777" w:rsidR="004B34DB" w:rsidRDefault="004B34DB" w:rsidP="004B34DB">
      <w:pPr>
        <w:rPr>
          <w:rFonts w:ascii="Arial" w:hAnsi="Arial" w:cs="Arial"/>
        </w:rPr>
      </w:pPr>
    </w:p>
    <w:p w14:paraId="52431C09" w14:textId="77777777" w:rsidR="00B13A6C" w:rsidRPr="00E07E31" w:rsidRDefault="00B13A6C" w:rsidP="004B34DB">
      <w:pPr>
        <w:rPr>
          <w:rFonts w:ascii="Arial" w:hAnsi="Arial" w:cs="Arial"/>
        </w:rPr>
      </w:pPr>
    </w:p>
    <w:p w14:paraId="7ADDBD82" w14:textId="27BC1359" w:rsidR="004B34DB" w:rsidRPr="00E07E31" w:rsidRDefault="004B34DB" w:rsidP="004B34DB">
      <w:pPr>
        <w:rPr>
          <w:rFonts w:ascii="Arial" w:hAnsi="Arial" w:cs="Arial"/>
        </w:rPr>
      </w:pPr>
    </w:p>
    <w:p w14:paraId="753EFF31" w14:textId="33969B48" w:rsidR="004B34DB" w:rsidRPr="00E07E31" w:rsidRDefault="004B34DB" w:rsidP="004B34DB">
      <w:pPr>
        <w:pStyle w:val="Heading2"/>
        <w:numPr>
          <w:ilvl w:val="0"/>
          <w:numId w:val="2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>How will school personnel benefit from this situation/initiative?</w:t>
      </w:r>
    </w:p>
    <w:p w14:paraId="33CFDFAA" w14:textId="48C453AD" w:rsidR="004B34DB" w:rsidRDefault="004B34DB" w:rsidP="004B34DB">
      <w:pPr>
        <w:rPr>
          <w:rFonts w:ascii="Arial" w:hAnsi="Arial" w:cs="Arial"/>
        </w:rPr>
      </w:pPr>
    </w:p>
    <w:p w14:paraId="39732215" w14:textId="77777777" w:rsidR="00E37732" w:rsidRPr="00E07E31" w:rsidRDefault="00E37732" w:rsidP="004B34DB">
      <w:pPr>
        <w:rPr>
          <w:rFonts w:ascii="Arial" w:hAnsi="Arial" w:cs="Arial"/>
        </w:rPr>
      </w:pPr>
    </w:p>
    <w:p w14:paraId="093529A4" w14:textId="5236B9DA" w:rsidR="005110FB" w:rsidRDefault="005110FB" w:rsidP="00370786">
      <w:pPr>
        <w:jc w:val="center"/>
        <w:rPr>
          <w:rFonts w:ascii="Arial" w:eastAsiaTheme="majorEastAsia" w:hAnsi="Arial" w:cs="Arial"/>
          <w:color w:val="008000"/>
          <w:sz w:val="32"/>
          <w:szCs w:val="32"/>
        </w:rPr>
      </w:pPr>
    </w:p>
    <w:p w14:paraId="167D47F7" w14:textId="77777777" w:rsidR="00436D73" w:rsidRDefault="00436D73">
      <w:pPr>
        <w:rPr>
          <w:rFonts w:ascii="Arial" w:eastAsiaTheme="majorEastAsia" w:hAnsi="Arial" w:cs="Arial"/>
          <w:color w:val="008000"/>
          <w:sz w:val="32"/>
          <w:szCs w:val="32"/>
        </w:rPr>
      </w:pPr>
      <w:r>
        <w:rPr>
          <w:rFonts w:ascii="Arial" w:hAnsi="Arial" w:cs="Arial"/>
          <w:color w:val="008000"/>
        </w:rPr>
        <w:br w:type="page"/>
      </w:r>
    </w:p>
    <w:p w14:paraId="6C6F97D5" w14:textId="5F0D2625" w:rsidR="007872CB" w:rsidRPr="0078163D" w:rsidRDefault="00493001" w:rsidP="00B13A6C">
      <w:pPr>
        <w:pStyle w:val="Heading1"/>
        <w:ind w:left="360"/>
        <w:rPr>
          <w:rFonts w:ascii="Arial" w:hAnsi="Arial" w:cs="Arial"/>
          <w:color w:val="008000"/>
        </w:rPr>
      </w:pPr>
      <w:r w:rsidRPr="0078163D">
        <w:rPr>
          <w:rFonts w:ascii="Arial" w:hAnsi="Arial" w:cs="Arial"/>
          <w:color w:val="008000"/>
        </w:rPr>
        <w:t>Tier I</w:t>
      </w:r>
      <w:r w:rsidR="006F6A36" w:rsidRPr="0078163D">
        <w:rPr>
          <w:rFonts w:ascii="Arial" w:hAnsi="Arial" w:cs="Arial"/>
          <w:color w:val="008000"/>
        </w:rPr>
        <w:t>:</w:t>
      </w:r>
      <w:r w:rsidRPr="0078163D">
        <w:rPr>
          <w:rFonts w:ascii="Arial" w:hAnsi="Arial" w:cs="Arial"/>
          <w:color w:val="008000"/>
        </w:rPr>
        <w:t xml:space="preserve"> </w:t>
      </w:r>
      <w:r w:rsidR="00827D36" w:rsidRPr="0078163D">
        <w:rPr>
          <w:rFonts w:ascii="Arial" w:hAnsi="Arial" w:cs="Arial"/>
          <w:color w:val="008000"/>
        </w:rPr>
        <w:t>Universal for All Families</w:t>
      </w:r>
    </w:p>
    <w:p w14:paraId="21FD9FBA" w14:textId="4326EC7E" w:rsidR="00493C99" w:rsidRPr="00825008" w:rsidRDefault="00502AAB" w:rsidP="008F4E42">
      <w:pPr>
        <w:ind w:left="360"/>
        <w:rPr>
          <w:color w:val="538135" w:themeColor="accent6" w:themeShade="BF"/>
        </w:rPr>
      </w:pPr>
      <w:proofErr w:type="gramStart"/>
      <w:r w:rsidRPr="00825008">
        <w:rPr>
          <w:color w:val="538135" w:themeColor="accent6" w:themeShade="BF"/>
        </w:rPr>
        <w:t>Tier</w:t>
      </w:r>
      <w:proofErr w:type="gramEnd"/>
      <w:r w:rsidRPr="00825008">
        <w:rPr>
          <w:color w:val="538135" w:themeColor="accent6" w:themeShade="BF"/>
        </w:rPr>
        <w:t xml:space="preserve"> I supports are universal, </w:t>
      </w:r>
      <w:r w:rsidR="008F4E42" w:rsidRPr="00825008">
        <w:rPr>
          <w:color w:val="538135" w:themeColor="accent6" w:themeShade="BF"/>
        </w:rPr>
        <w:t>school or program-wide strategies accessible to all families.</w:t>
      </w:r>
    </w:p>
    <w:p w14:paraId="03EFCA90" w14:textId="747FF890" w:rsidR="00827D36" w:rsidRDefault="00493001" w:rsidP="00493001">
      <w:pPr>
        <w:pStyle w:val="Heading2"/>
        <w:ind w:left="360"/>
        <w:rPr>
          <w:rFonts w:ascii="Arial" w:hAnsi="Arial" w:cs="Arial"/>
          <w:b/>
          <w:bCs/>
          <w:color w:val="auto"/>
        </w:rPr>
      </w:pPr>
      <w:r w:rsidRPr="00B13A6C">
        <w:rPr>
          <w:rFonts w:ascii="Arial" w:hAnsi="Arial" w:cs="Arial"/>
          <w:b/>
          <w:bCs/>
          <w:color w:val="auto"/>
        </w:rPr>
        <w:t>Part A: Family needs/opportunities</w:t>
      </w:r>
    </w:p>
    <w:p w14:paraId="165A22FB" w14:textId="2B4D8F65" w:rsidR="00827D36" w:rsidRPr="00E07E31" w:rsidRDefault="00827D36" w:rsidP="00493001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>What personal motivators do all families have to engage in this situation/</w:t>
      </w:r>
      <w:r w:rsidR="00493001" w:rsidRPr="00E07E31">
        <w:rPr>
          <w:rFonts w:ascii="Arial" w:hAnsi="Arial" w:cs="Arial"/>
          <w:color w:val="auto"/>
        </w:rPr>
        <w:t>initiative</w:t>
      </w:r>
      <w:r w:rsidRPr="00E07E31">
        <w:rPr>
          <w:rFonts w:ascii="Arial" w:hAnsi="Arial" w:cs="Arial"/>
          <w:color w:val="auto"/>
        </w:rPr>
        <w:t>?</w:t>
      </w:r>
    </w:p>
    <w:p w14:paraId="0468786C" w14:textId="36E0867A" w:rsidR="00827D36" w:rsidRPr="00E07E31" w:rsidRDefault="00827D36" w:rsidP="00493001">
      <w:pPr>
        <w:pStyle w:val="Heading3"/>
        <w:rPr>
          <w:rFonts w:ascii="Arial" w:hAnsi="Arial" w:cs="Arial"/>
          <w:color w:val="auto"/>
        </w:rPr>
      </w:pPr>
    </w:p>
    <w:p w14:paraId="5E93B57C" w14:textId="63A6349B" w:rsidR="00827D36" w:rsidRPr="00E07E31" w:rsidRDefault="00827D36" w:rsidP="00493001">
      <w:pPr>
        <w:pStyle w:val="Heading3"/>
        <w:rPr>
          <w:rFonts w:ascii="Arial" w:hAnsi="Arial" w:cs="Arial"/>
          <w:color w:val="auto"/>
        </w:rPr>
      </w:pPr>
    </w:p>
    <w:p w14:paraId="7A3D00FC" w14:textId="41D43B4F" w:rsidR="00827D36" w:rsidRPr="00E07E31" w:rsidRDefault="00827D36" w:rsidP="00493001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>What knowledge and skills do all families bring to engage in this situation/initiative?</w:t>
      </w:r>
    </w:p>
    <w:p w14:paraId="3F6142B8" w14:textId="11496EC7" w:rsidR="00827D36" w:rsidRPr="00E07E31" w:rsidRDefault="00827D36" w:rsidP="00493001">
      <w:pPr>
        <w:pStyle w:val="Heading3"/>
        <w:rPr>
          <w:rFonts w:ascii="Arial" w:hAnsi="Arial" w:cs="Arial"/>
          <w:color w:val="auto"/>
        </w:rPr>
      </w:pPr>
    </w:p>
    <w:p w14:paraId="492B8B47" w14:textId="268B0B78" w:rsidR="00827D36" w:rsidRPr="00E07E31" w:rsidRDefault="00827D36" w:rsidP="00493001">
      <w:pPr>
        <w:pStyle w:val="Heading3"/>
        <w:rPr>
          <w:rFonts w:ascii="Arial" w:hAnsi="Arial" w:cs="Arial"/>
          <w:color w:val="auto"/>
        </w:rPr>
      </w:pPr>
    </w:p>
    <w:p w14:paraId="3F43CAEB" w14:textId="258AC27F" w:rsidR="00827D36" w:rsidRPr="00E07E31" w:rsidRDefault="00827D36" w:rsidP="00493001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>What concerns and questions will all families have?</w:t>
      </w:r>
    </w:p>
    <w:p w14:paraId="5CF51BD3" w14:textId="42395A00" w:rsidR="00827D36" w:rsidRPr="00E07E31" w:rsidRDefault="00827D36" w:rsidP="00493001">
      <w:pPr>
        <w:pStyle w:val="Heading3"/>
        <w:rPr>
          <w:rFonts w:ascii="Arial" w:hAnsi="Arial" w:cs="Arial"/>
          <w:color w:val="auto"/>
        </w:rPr>
      </w:pPr>
    </w:p>
    <w:p w14:paraId="2D3E7E81" w14:textId="5187DFCC" w:rsidR="00827D36" w:rsidRPr="00E07E31" w:rsidRDefault="00827D36" w:rsidP="00493001">
      <w:pPr>
        <w:pStyle w:val="Heading3"/>
        <w:rPr>
          <w:rFonts w:ascii="Arial" w:hAnsi="Arial" w:cs="Arial"/>
          <w:color w:val="auto"/>
        </w:rPr>
      </w:pPr>
    </w:p>
    <w:p w14:paraId="64A17324" w14:textId="0F0AD3F5" w:rsidR="00827D36" w:rsidRPr="00E07E31" w:rsidRDefault="00493001" w:rsidP="00493001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What information </w:t>
      </w:r>
      <w:r w:rsidR="00B13A6C">
        <w:rPr>
          <w:rFonts w:ascii="Arial" w:hAnsi="Arial" w:cs="Arial"/>
          <w:color w:val="auto"/>
        </w:rPr>
        <w:t xml:space="preserve">and resources </w:t>
      </w:r>
      <w:r w:rsidRPr="00E07E31">
        <w:rPr>
          <w:rFonts w:ascii="Arial" w:hAnsi="Arial" w:cs="Arial"/>
          <w:color w:val="auto"/>
        </w:rPr>
        <w:t>will all families want?</w:t>
      </w:r>
    </w:p>
    <w:p w14:paraId="2D665DB2" w14:textId="4B254B9B" w:rsidR="00493001" w:rsidRPr="00E07E31" w:rsidRDefault="00493001" w:rsidP="00493001">
      <w:pPr>
        <w:rPr>
          <w:rFonts w:ascii="Arial" w:hAnsi="Arial" w:cs="Arial"/>
        </w:rPr>
      </w:pPr>
    </w:p>
    <w:p w14:paraId="70D26042" w14:textId="51C3B3D8" w:rsidR="00493001" w:rsidRDefault="00493001" w:rsidP="00493001">
      <w:pPr>
        <w:rPr>
          <w:rFonts w:ascii="Arial" w:hAnsi="Arial" w:cs="Arial"/>
        </w:rPr>
      </w:pPr>
    </w:p>
    <w:p w14:paraId="52FFBB9C" w14:textId="586EE498" w:rsidR="00493001" w:rsidRDefault="00493001" w:rsidP="00493001">
      <w:pPr>
        <w:pStyle w:val="Heading2"/>
        <w:ind w:left="360"/>
        <w:rPr>
          <w:rFonts w:ascii="Arial" w:hAnsi="Arial" w:cs="Arial"/>
          <w:b/>
          <w:bCs/>
          <w:color w:val="auto"/>
        </w:rPr>
      </w:pPr>
      <w:r w:rsidRPr="00B13A6C">
        <w:rPr>
          <w:rFonts w:ascii="Arial" w:hAnsi="Arial" w:cs="Arial"/>
          <w:b/>
          <w:bCs/>
          <w:color w:val="auto"/>
        </w:rPr>
        <w:t>Part B: School Response/Supports</w:t>
      </w:r>
    </w:p>
    <w:p w14:paraId="55177440" w14:textId="26C3BDC4" w:rsidR="00493001" w:rsidRPr="00E07E31" w:rsidRDefault="00E07E31" w:rsidP="00493001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How can </w:t>
      </w:r>
      <w:r w:rsidR="004B249D">
        <w:rPr>
          <w:rFonts w:ascii="Arial" w:hAnsi="Arial" w:cs="Arial"/>
          <w:color w:val="auto"/>
        </w:rPr>
        <w:t>you provide</w:t>
      </w:r>
      <w:r w:rsidR="00064C5B">
        <w:rPr>
          <w:rFonts w:ascii="Arial" w:hAnsi="Arial" w:cs="Arial"/>
          <w:color w:val="auto"/>
        </w:rPr>
        <w:t xml:space="preserve"> opportunities </w:t>
      </w:r>
      <w:r w:rsidR="004B249D">
        <w:rPr>
          <w:rFonts w:ascii="Arial" w:hAnsi="Arial" w:cs="Arial"/>
          <w:color w:val="auto"/>
        </w:rPr>
        <w:t xml:space="preserve">for families </w:t>
      </w:r>
      <w:r w:rsidR="00064C5B">
        <w:rPr>
          <w:rFonts w:ascii="Arial" w:hAnsi="Arial" w:cs="Arial"/>
          <w:color w:val="auto"/>
        </w:rPr>
        <w:t>to be</w:t>
      </w:r>
      <w:r w:rsidR="00463E24">
        <w:rPr>
          <w:rFonts w:ascii="Arial" w:hAnsi="Arial" w:cs="Arial"/>
          <w:color w:val="auto"/>
        </w:rPr>
        <w:t xml:space="preserve"> initiators</w:t>
      </w:r>
      <w:r w:rsidR="007872CB">
        <w:rPr>
          <w:rFonts w:ascii="Arial" w:hAnsi="Arial" w:cs="Arial"/>
          <w:color w:val="auto"/>
        </w:rPr>
        <w:t xml:space="preserve"> in this situation/initiative</w:t>
      </w:r>
      <w:r w:rsidR="00493001" w:rsidRPr="00E07E31">
        <w:rPr>
          <w:rFonts w:ascii="Arial" w:hAnsi="Arial" w:cs="Arial"/>
          <w:color w:val="auto"/>
        </w:rPr>
        <w:t>?</w:t>
      </w:r>
    </w:p>
    <w:p w14:paraId="7C7BC87D" w14:textId="77777777" w:rsidR="004B249D" w:rsidRDefault="004B249D" w:rsidP="004B249D">
      <w:pPr>
        <w:pStyle w:val="ListParagraph"/>
        <w:numPr>
          <w:ilvl w:val="0"/>
          <w:numId w:val="7"/>
        </w:numPr>
      </w:pPr>
    </w:p>
    <w:p w14:paraId="33C7696C" w14:textId="77777777" w:rsidR="004B249D" w:rsidRDefault="004B249D" w:rsidP="004B249D">
      <w:pPr>
        <w:pStyle w:val="ListParagraph"/>
        <w:numPr>
          <w:ilvl w:val="0"/>
          <w:numId w:val="7"/>
        </w:numPr>
      </w:pPr>
      <w:r>
        <w:t xml:space="preserve"> </w:t>
      </w:r>
    </w:p>
    <w:p w14:paraId="042415CD" w14:textId="77777777" w:rsidR="004B249D" w:rsidRPr="00844621" w:rsidRDefault="004B249D" w:rsidP="004B249D">
      <w:pPr>
        <w:pStyle w:val="ListParagraph"/>
        <w:numPr>
          <w:ilvl w:val="0"/>
          <w:numId w:val="7"/>
        </w:numPr>
      </w:pPr>
      <w:r>
        <w:t xml:space="preserve"> </w:t>
      </w:r>
    </w:p>
    <w:p w14:paraId="41E0FC29" w14:textId="3003B2F2" w:rsidR="00493001" w:rsidRDefault="00E07E31" w:rsidP="00493001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What opportunities can </w:t>
      </w:r>
      <w:r w:rsidR="004B249D">
        <w:rPr>
          <w:rFonts w:ascii="Arial" w:hAnsi="Arial" w:cs="Arial"/>
          <w:color w:val="auto"/>
        </w:rPr>
        <w:t>be provided</w:t>
      </w:r>
      <w:r w:rsidRPr="00E07E31">
        <w:rPr>
          <w:rFonts w:ascii="Arial" w:hAnsi="Arial" w:cs="Arial"/>
          <w:color w:val="auto"/>
        </w:rPr>
        <w:t xml:space="preserve"> for all families to share their knowledge and skills</w:t>
      </w:r>
      <w:r w:rsidR="006F6A36">
        <w:rPr>
          <w:rFonts w:ascii="Arial" w:hAnsi="Arial" w:cs="Arial"/>
          <w:color w:val="auto"/>
        </w:rPr>
        <w:t xml:space="preserve"> as co-designers</w:t>
      </w:r>
      <w:r w:rsidR="00463E24">
        <w:rPr>
          <w:rFonts w:ascii="Arial" w:hAnsi="Arial" w:cs="Arial"/>
          <w:color w:val="auto"/>
        </w:rPr>
        <w:t xml:space="preserve"> and providers</w:t>
      </w:r>
      <w:r w:rsidR="00493001" w:rsidRPr="00E07E31">
        <w:rPr>
          <w:rFonts w:ascii="Arial" w:hAnsi="Arial" w:cs="Arial"/>
          <w:color w:val="auto"/>
        </w:rPr>
        <w:t>?</w:t>
      </w:r>
    </w:p>
    <w:p w14:paraId="7CD8A221" w14:textId="2B35A68E" w:rsidR="00B75656" w:rsidRDefault="00844621" w:rsidP="00B75656">
      <w:pPr>
        <w:pStyle w:val="ListParagraph"/>
        <w:numPr>
          <w:ilvl w:val="0"/>
          <w:numId w:val="6"/>
        </w:numPr>
      </w:pPr>
      <w:r>
        <w:t xml:space="preserve"> </w:t>
      </w:r>
    </w:p>
    <w:p w14:paraId="6775D888" w14:textId="2F00B80B" w:rsidR="00844621" w:rsidRDefault="00844621" w:rsidP="00B75656">
      <w:pPr>
        <w:pStyle w:val="ListParagraph"/>
        <w:numPr>
          <w:ilvl w:val="0"/>
          <w:numId w:val="6"/>
        </w:numPr>
      </w:pPr>
      <w:r>
        <w:t xml:space="preserve"> </w:t>
      </w:r>
    </w:p>
    <w:p w14:paraId="1B721497" w14:textId="5FA12010" w:rsidR="00493001" w:rsidRPr="00844621" w:rsidRDefault="00844621" w:rsidP="00493001">
      <w:pPr>
        <w:pStyle w:val="ListParagraph"/>
        <w:numPr>
          <w:ilvl w:val="0"/>
          <w:numId w:val="6"/>
        </w:numPr>
      </w:pPr>
      <w:r>
        <w:t xml:space="preserve"> </w:t>
      </w:r>
    </w:p>
    <w:p w14:paraId="028CAD04" w14:textId="62271049" w:rsidR="00493001" w:rsidRPr="00E07E31" w:rsidRDefault="00E07E31" w:rsidP="00493001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How can </w:t>
      </w:r>
      <w:r w:rsidR="004B249D">
        <w:rPr>
          <w:rFonts w:ascii="Arial" w:hAnsi="Arial" w:cs="Arial"/>
          <w:color w:val="auto"/>
        </w:rPr>
        <w:t xml:space="preserve">opportunities be created to </w:t>
      </w:r>
      <w:r w:rsidRPr="00E07E31">
        <w:rPr>
          <w:rFonts w:ascii="Arial" w:hAnsi="Arial" w:cs="Arial"/>
          <w:color w:val="auto"/>
        </w:rPr>
        <w:t xml:space="preserve">listen to </w:t>
      </w:r>
      <w:r w:rsidR="004B249D">
        <w:rPr>
          <w:rFonts w:ascii="Arial" w:hAnsi="Arial" w:cs="Arial"/>
          <w:color w:val="auto"/>
        </w:rPr>
        <w:t>families</w:t>
      </w:r>
      <w:r w:rsidR="007872CB">
        <w:rPr>
          <w:rFonts w:ascii="Arial" w:hAnsi="Arial" w:cs="Arial"/>
          <w:color w:val="auto"/>
        </w:rPr>
        <w:t xml:space="preserve"> </w:t>
      </w:r>
      <w:r w:rsidR="00463E24">
        <w:rPr>
          <w:rFonts w:ascii="Arial" w:hAnsi="Arial" w:cs="Arial"/>
          <w:color w:val="auto"/>
        </w:rPr>
        <w:t>as evaluators</w:t>
      </w:r>
      <w:r w:rsidR="00493001" w:rsidRPr="00E07E31">
        <w:rPr>
          <w:rFonts w:ascii="Arial" w:hAnsi="Arial" w:cs="Arial"/>
          <w:color w:val="auto"/>
        </w:rPr>
        <w:t>?</w:t>
      </w:r>
    </w:p>
    <w:p w14:paraId="709C29E5" w14:textId="77777777" w:rsidR="004B249D" w:rsidRDefault="004B249D" w:rsidP="004B249D">
      <w:pPr>
        <w:pStyle w:val="ListParagraph"/>
        <w:numPr>
          <w:ilvl w:val="0"/>
          <w:numId w:val="8"/>
        </w:numPr>
      </w:pPr>
    </w:p>
    <w:p w14:paraId="32003319" w14:textId="77777777" w:rsidR="004B249D" w:rsidRDefault="004B249D" w:rsidP="004B249D">
      <w:pPr>
        <w:pStyle w:val="ListParagraph"/>
        <w:numPr>
          <w:ilvl w:val="0"/>
          <w:numId w:val="8"/>
        </w:numPr>
      </w:pPr>
      <w:r>
        <w:t xml:space="preserve"> </w:t>
      </w:r>
    </w:p>
    <w:p w14:paraId="4CB51821" w14:textId="77777777" w:rsidR="004B249D" w:rsidRPr="00844621" w:rsidRDefault="004B249D" w:rsidP="004B249D">
      <w:pPr>
        <w:pStyle w:val="ListParagraph"/>
        <w:numPr>
          <w:ilvl w:val="0"/>
          <w:numId w:val="8"/>
        </w:numPr>
      </w:pPr>
      <w:r>
        <w:t xml:space="preserve"> </w:t>
      </w:r>
    </w:p>
    <w:p w14:paraId="52442C3A" w14:textId="30BC823D" w:rsidR="00493001" w:rsidRPr="00E07E31" w:rsidRDefault="00E07E31" w:rsidP="00493001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How can information </w:t>
      </w:r>
      <w:r w:rsidR="00B13A6C">
        <w:rPr>
          <w:rFonts w:ascii="Arial" w:hAnsi="Arial" w:cs="Arial"/>
          <w:color w:val="auto"/>
        </w:rPr>
        <w:t xml:space="preserve">and resources </w:t>
      </w:r>
      <w:r w:rsidR="000B437C">
        <w:rPr>
          <w:rFonts w:ascii="Arial" w:hAnsi="Arial" w:cs="Arial"/>
          <w:color w:val="auto"/>
        </w:rPr>
        <w:t xml:space="preserve">be provided to </w:t>
      </w:r>
      <w:r w:rsidRPr="00E07E31">
        <w:rPr>
          <w:rFonts w:ascii="Arial" w:hAnsi="Arial" w:cs="Arial"/>
          <w:color w:val="auto"/>
        </w:rPr>
        <w:t xml:space="preserve">families </w:t>
      </w:r>
      <w:r w:rsidR="000B437C">
        <w:rPr>
          <w:rFonts w:ascii="Arial" w:hAnsi="Arial" w:cs="Arial"/>
          <w:color w:val="auto"/>
        </w:rPr>
        <w:t>to support</w:t>
      </w:r>
      <w:r w:rsidR="007872CB">
        <w:rPr>
          <w:rFonts w:ascii="Arial" w:hAnsi="Arial" w:cs="Arial"/>
          <w:color w:val="auto"/>
        </w:rPr>
        <w:t xml:space="preserve"> their role </w:t>
      </w:r>
      <w:r w:rsidR="00463E24">
        <w:rPr>
          <w:rFonts w:ascii="Arial" w:hAnsi="Arial" w:cs="Arial"/>
          <w:color w:val="auto"/>
        </w:rPr>
        <w:t>as receivers</w:t>
      </w:r>
      <w:r w:rsidR="00493001" w:rsidRPr="00E07E31">
        <w:rPr>
          <w:rFonts w:ascii="Arial" w:hAnsi="Arial" w:cs="Arial"/>
          <w:color w:val="auto"/>
        </w:rPr>
        <w:t>?</w:t>
      </w:r>
    </w:p>
    <w:p w14:paraId="4ADD34DA" w14:textId="77777777" w:rsidR="000B437C" w:rsidRDefault="000B437C" w:rsidP="000B437C">
      <w:pPr>
        <w:pStyle w:val="ListParagraph"/>
        <w:numPr>
          <w:ilvl w:val="0"/>
          <w:numId w:val="9"/>
        </w:numPr>
      </w:pPr>
    </w:p>
    <w:p w14:paraId="23416F1B" w14:textId="77777777" w:rsidR="000B437C" w:rsidRDefault="000B437C" w:rsidP="000B437C">
      <w:pPr>
        <w:pStyle w:val="ListParagraph"/>
        <w:numPr>
          <w:ilvl w:val="0"/>
          <w:numId w:val="9"/>
        </w:numPr>
      </w:pPr>
      <w:r>
        <w:t xml:space="preserve"> </w:t>
      </w:r>
    </w:p>
    <w:p w14:paraId="20502578" w14:textId="77777777" w:rsidR="000B437C" w:rsidRPr="00844621" w:rsidRDefault="000B437C" w:rsidP="000B437C">
      <w:pPr>
        <w:pStyle w:val="ListParagraph"/>
        <w:numPr>
          <w:ilvl w:val="0"/>
          <w:numId w:val="9"/>
        </w:numPr>
      </w:pPr>
      <w:r>
        <w:t xml:space="preserve"> </w:t>
      </w:r>
    </w:p>
    <w:p w14:paraId="6CB90322" w14:textId="4103E562" w:rsidR="00E37732" w:rsidRDefault="00E37732" w:rsidP="00E37732">
      <w:pPr>
        <w:pStyle w:val="Heading2"/>
        <w:ind w:left="360"/>
        <w:rPr>
          <w:rFonts w:ascii="Arial" w:hAnsi="Arial" w:cs="Arial"/>
          <w:b/>
          <w:bCs/>
          <w:color w:val="auto"/>
        </w:rPr>
      </w:pPr>
      <w:r w:rsidRPr="00B13A6C">
        <w:rPr>
          <w:rFonts w:ascii="Arial" w:hAnsi="Arial" w:cs="Arial"/>
          <w:b/>
          <w:bCs/>
          <w:color w:val="auto"/>
        </w:rPr>
        <w:t xml:space="preserve">Part </w:t>
      </w:r>
      <w:r>
        <w:rPr>
          <w:rFonts w:ascii="Arial" w:hAnsi="Arial" w:cs="Arial"/>
          <w:b/>
          <w:bCs/>
          <w:color w:val="auto"/>
        </w:rPr>
        <w:t>C</w:t>
      </w:r>
      <w:r w:rsidRPr="00B13A6C">
        <w:rPr>
          <w:rFonts w:ascii="Arial" w:hAnsi="Arial" w:cs="Arial"/>
          <w:b/>
          <w:bCs/>
          <w:color w:val="auto"/>
        </w:rPr>
        <w:t xml:space="preserve">: </w:t>
      </w:r>
      <w:r>
        <w:rPr>
          <w:rFonts w:ascii="Arial" w:hAnsi="Arial" w:cs="Arial"/>
          <w:b/>
          <w:bCs/>
          <w:color w:val="auto"/>
        </w:rPr>
        <w:t>Indicators for a Change of Tier</w:t>
      </w:r>
    </w:p>
    <w:p w14:paraId="10BA23A5" w14:textId="79565EF2" w:rsidR="00E37732" w:rsidRDefault="00E37732" w:rsidP="00E37732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What might indicate a need for a change of tier for some families?</w:t>
      </w:r>
    </w:p>
    <w:p w14:paraId="514DE705" w14:textId="77777777" w:rsidR="0091360D" w:rsidRDefault="0091360D" w:rsidP="0091360D">
      <w:pPr>
        <w:pStyle w:val="ListParagraph"/>
        <w:ind w:left="1080"/>
      </w:pPr>
    </w:p>
    <w:p w14:paraId="5F9FEEB2" w14:textId="505B1553" w:rsidR="00E37732" w:rsidRDefault="00E37732" w:rsidP="0091360D">
      <w:pPr>
        <w:pStyle w:val="ListParagraph"/>
        <w:ind w:left="1080"/>
      </w:pPr>
      <w:r>
        <w:t xml:space="preserve"> </w:t>
      </w:r>
    </w:p>
    <w:p w14:paraId="1EE29041" w14:textId="1D28EEC8" w:rsidR="00E37732" w:rsidRPr="000B0D9D" w:rsidRDefault="005D3CD3" w:rsidP="000B0D9D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992447">
        <w:rPr>
          <w:rFonts w:ascii="Arial" w:hAnsi="Arial" w:cs="Arial"/>
          <w:i/>
          <w:iCs/>
          <w:sz w:val="24"/>
          <w:szCs w:val="24"/>
        </w:rPr>
        <w:t>Check:</w:t>
      </w:r>
      <w:r>
        <w:rPr>
          <w:rFonts w:ascii="Arial" w:hAnsi="Arial" w:cs="Arial"/>
          <w:sz w:val="24"/>
          <w:szCs w:val="24"/>
        </w:rPr>
        <w:t xml:space="preserve"> Are your Tier I Practices universal enough? Will they meet the needs and preferences of at least 80% of families?</w:t>
      </w:r>
    </w:p>
    <w:p w14:paraId="22E4FE97" w14:textId="5E022E26" w:rsidR="00FB5294" w:rsidRPr="00B00F96" w:rsidRDefault="00FB5294" w:rsidP="00FB5294">
      <w:pPr>
        <w:pStyle w:val="Heading1"/>
        <w:ind w:left="360"/>
        <w:rPr>
          <w:rFonts w:ascii="Arial" w:hAnsi="Arial" w:cs="Arial"/>
          <w:color w:val="806000" w:themeColor="accent4" w:themeShade="80"/>
        </w:rPr>
      </w:pPr>
      <w:r w:rsidRPr="00B00F96">
        <w:rPr>
          <w:rFonts w:ascii="Arial" w:hAnsi="Arial" w:cs="Arial"/>
          <w:color w:val="806000" w:themeColor="accent4" w:themeShade="80"/>
        </w:rPr>
        <w:t xml:space="preserve">Tier II: </w:t>
      </w:r>
      <w:r w:rsidR="00D53E47" w:rsidRPr="00B00F96">
        <w:rPr>
          <w:rFonts w:ascii="Arial" w:hAnsi="Arial" w:cs="Arial"/>
          <w:color w:val="806000" w:themeColor="accent4" w:themeShade="80"/>
        </w:rPr>
        <w:t xml:space="preserve">Tailored for </w:t>
      </w:r>
      <w:r w:rsidR="00990459" w:rsidRPr="00B00F96">
        <w:rPr>
          <w:rFonts w:ascii="Arial" w:hAnsi="Arial" w:cs="Arial"/>
          <w:color w:val="806000" w:themeColor="accent4" w:themeShade="80"/>
        </w:rPr>
        <w:t>Groups of</w:t>
      </w:r>
      <w:r w:rsidR="00D53E47" w:rsidRPr="00B00F96">
        <w:rPr>
          <w:rFonts w:ascii="Arial" w:hAnsi="Arial" w:cs="Arial"/>
          <w:color w:val="806000" w:themeColor="accent4" w:themeShade="80"/>
        </w:rPr>
        <w:t xml:space="preserve"> Families</w:t>
      </w:r>
    </w:p>
    <w:p w14:paraId="449BE9DE" w14:textId="0E00DD4F" w:rsidR="005D43BF" w:rsidRPr="00B00F96" w:rsidRDefault="00E056B5" w:rsidP="00502AAB">
      <w:pPr>
        <w:ind w:left="360"/>
        <w:rPr>
          <w:color w:val="806000" w:themeColor="accent4" w:themeShade="80"/>
        </w:rPr>
      </w:pPr>
      <w:r w:rsidRPr="00B00F96">
        <w:rPr>
          <w:color w:val="806000" w:themeColor="accent4" w:themeShade="80"/>
        </w:rPr>
        <w:t>Tier</w:t>
      </w:r>
      <w:r w:rsidR="00FF07C8" w:rsidRPr="00B00F96">
        <w:rPr>
          <w:color w:val="806000" w:themeColor="accent4" w:themeShade="80"/>
        </w:rPr>
        <w:t xml:space="preserve"> II supports include programs and strategies for groups of family with shared needs, interests, or talents for additional</w:t>
      </w:r>
      <w:r w:rsidR="00502AAB" w:rsidRPr="00B00F96">
        <w:rPr>
          <w:color w:val="806000" w:themeColor="accent4" w:themeShade="80"/>
        </w:rPr>
        <w:t>, deeper support or engagement.</w:t>
      </w:r>
      <w:r w:rsidR="0059078E" w:rsidRPr="00B00F96">
        <w:rPr>
          <w:color w:val="806000" w:themeColor="accent4" w:themeShade="80"/>
        </w:rPr>
        <w:t xml:space="preserve"> (e.g., </w:t>
      </w:r>
      <w:r w:rsidR="00785038" w:rsidRPr="00B00F96">
        <w:rPr>
          <w:color w:val="806000" w:themeColor="accent4" w:themeShade="80"/>
        </w:rPr>
        <w:t>f</w:t>
      </w:r>
      <w:r w:rsidR="0059078E" w:rsidRPr="00B00F96">
        <w:rPr>
          <w:color w:val="806000" w:themeColor="accent4" w:themeShade="80"/>
        </w:rPr>
        <w:t xml:space="preserve">amilies of students with </w:t>
      </w:r>
      <w:r w:rsidR="0079153C" w:rsidRPr="00B00F96">
        <w:rPr>
          <w:color w:val="806000" w:themeColor="accent4" w:themeShade="80"/>
        </w:rPr>
        <w:t>disabilities, military families, etc.)</w:t>
      </w:r>
    </w:p>
    <w:p w14:paraId="2CEF1E18" w14:textId="77777777" w:rsidR="00FB5294" w:rsidRDefault="00FB5294" w:rsidP="00FB5294">
      <w:pPr>
        <w:pStyle w:val="Heading2"/>
        <w:ind w:left="360"/>
        <w:rPr>
          <w:rFonts w:ascii="Arial" w:hAnsi="Arial" w:cs="Arial"/>
          <w:b/>
          <w:bCs/>
          <w:color w:val="auto"/>
        </w:rPr>
      </w:pPr>
      <w:r w:rsidRPr="00B13A6C">
        <w:rPr>
          <w:rFonts w:ascii="Arial" w:hAnsi="Arial" w:cs="Arial"/>
          <w:b/>
          <w:bCs/>
          <w:color w:val="auto"/>
        </w:rPr>
        <w:t>Part A: Family needs/opportunities</w:t>
      </w:r>
    </w:p>
    <w:p w14:paraId="46B17D2E" w14:textId="6A6F10F1" w:rsidR="00FB5294" w:rsidRPr="000F067E" w:rsidRDefault="00FB5294" w:rsidP="00FB5294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What personal motivators do </w:t>
      </w:r>
      <w:r w:rsidR="00DB50F5">
        <w:rPr>
          <w:rFonts w:ascii="Arial" w:hAnsi="Arial" w:cs="Arial"/>
          <w:color w:val="auto"/>
        </w:rPr>
        <w:t>groups of</w:t>
      </w:r>
      <w:r w:rsidRPr="00E07E31">
        <w:rPr>
          <w:rFonts w:ascii="Arial" w:hAnsi="Arial" w:cs="Arial"/>
          <w:color w:val="auto"/>
        </w:rPr>
        <w:t xml:space="preserve"> families have to engage in this situation/initiative</w:t>
      </w:r>
      <w:r w:rsidR="007120FF">
        <w:rPr>
          <w:rFonts w:ascii="Arial" w:hAnsi="Arial" w:cs="Arial"/>
          <w:color w:val="auto"/>
        </w:rPr>
        <w:t xml:space="preserve"> more intensely, frequently, or differently</w:t>
      </w:r>
      <w:r w:rsidRPr="00E07E31">
        <w:rPr>
          <w:rFonts w:ascii="Arial" w:hAnsi="Arial" w:cs="Arial"/>
          <w:color w:val="auto"/>
        </w:rPr>
        <w:t>?</w:t>
      </w:r>
    </w:p>
    <w:p w14:paraId="221C18CB" w14:textId="77777777" w:rsidR="00FB5294" w:rsidRPr="00E07E31" w:rsidRDefault="00FB5294" w:rsidP="00FB5294">
      <w:pPr>
        <w:pStyle w:val="Heading3"/>
        <w:rPr>
          <w:rFonts w:ascii="Arial" w:hAnsi="Arial" w:cs="Arial"/>
          <w:color w:val="auto"/>
        </w:rPr>
      </w:pPr>
    </w:p>
    <w:p w14:paraId="2AEFD760" w14:textId="2E963FE5" w:rsidR="00FB5294" w:rsidRPr="00E07E31" w:rsidRDefault="00FB5294" w:rsidP="00FB5294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What knowledge and skills do </w:t>
      </w:r>
      <w:r w:rsidR="007120FF">
        <w:rPr>
          <w:rFonts w:ascii="Arial" w:hAnsi="Arial" w:cs="Arial"/>
          <w:color w:val="auto"/>
        </w:rPr>
        <w:t>groups of</w:t>
      </w:r>
      <w:r w:rsidRPr="00E07E31">
        <w:rPr>
          <w:rFonts w:ascii="Arial" w:hAnsi="Arial" w:cs="Arial"/>
          <w:color w:val="auto"/>
        </w:rPr>
        <w:t xml:space="preserve"> families bring to engage in this situation/initiative</w:t>
      </w:r>
      <w:r w:rsidR="007120FF">
        <w:rPr>
          <w:rFonts w:ascii="Arial" w:hAnsi="Arial" w:cs="Arial"/>
          <w:color w:val="auto"/>
        </w:rPr>
        <w:t xml:space="preserve"> more intensely, frequently, or differently</w:t>
      </w:r>
      <w:r w:rsidRPr="00E07E31">
        <w:rPr>
          <w:rFonts w:ascii="Arial" w:hAnsi="Arial" w:cs="Arial"/>
          <w:color w:val="auto"/>
        </w:rPr>
        <w:t>?</w:t>
      </w:r>
    </w:p>
    <w:p w14:paraId="2B1D7169" w14:textId="77777777" w:rsidR="00FB5294" w:rsidRPr="00E07E31" w:rsidRDefault="00FB5294" w:rsidP="00FB5294">
      <w:pPr>
        <w:pStyle w:val="Heading3"/>
        <w:rPr>
          <w:rFonts w:ascii="Arial" w:hAnsi="Arial" w:cs="Arial"/>
          <w:color w:val="auto"/>
        </w:rPr>
      </w:pPr>
    </w:p>
    <w:p w14:paraId="2394981F" w14:textId="3678613D" w:rsidR="00FB5294" w:rsidRPr="00E07E31" w:rsidRDefault="00FB5294" w:rsidP="00FB5294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What concerns and questions will </w:t>
      </w:r>
      <w:r w:rsidR="007120FF">
        <w:rPr>
          <w:rFonts w:ascii="Arial" w:hAnsi="Arial" w:cs="Arial"/>
          <w:color w:val="auto"/>
        </w:rPr>
        <w:t>some groups</w:t>
      </w:r>
      <w:r w:rsidR="00825008">
        <w:rPr>
          <w:rFonts w:ascii="Arial" w:hAnsi="Arial" w:cs="Arial"/>
          <w:color w:val="auto"/>
        </w:rPr>
        <w:t xml:space="preserve"> of</w:t>
      </w:r>
      <w:r w:rsidRPr="00E07E31">
        <w:rPr>
          <w:rFonts w:ascii="Arial" w:hAnsi="Arial" w:cs="Arial"/>
          <w:color w:val="auto"/>
        </w:rPr>
        <w:t xml:space="preserve"> families have?</w:t>
      </w:r>
    </w:p>
    <w:p w14:paraId="11FE9697" w14:textId="77777777" w:rsidR="00FB5294" w:rsidRPr="00E07E31" w:rsidRDefault="00FB5294" w:rsidP="00FB5294">
      <w:pPr>
        <w:pStyle w:val="Heading3"/>
        <w:rPr>
          <w:rFonts w:ascii="Arial" w:hAnsi="Arial" w:cs="Arial"/>
          <w:color w:val="auto"/>
        </w:rPr>
      </w:pPr>
    </w:p>
    <w:p w14:paraId="56193202" w14:textId="5E68DA29" w:rsidR="00FB5294" w:rsidRPr="005D3CD3" w:rsidRDefault="00FB5294" w:rsidP="00FB5294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What information </w:t>
      </w:r>
      <w:r>
        <w:rPr>
          <w:rFonts w:ascii="Arial" w:hAnsi="Arial" w:cs="Arial"/>
          <w:color w:val="auto"/>
        </w:rPr>
        <w:t xml:space="preserve">and resources </w:t>
      </w:r>
      <w:r w:rsidRPr="00E07E31">
        <w:rPr>
          <w:rFonts w:ascii="Arial" w:hAnsi="Arial" w:cs="Arial"/>
          <w:color w:val="auto"/>
        </w:rPr>
        <w:t xml:space="preserve">will </w:t>
      </w:r>
      <w:r w:rsidR="007120FF">
        <w:rPr>
          <w:rFonts w:ascii="Arial" w:hAnsi="Arial" w:cs="Arial"/>
          <w:color w:val="auto"/>
        </w:rPr>
        <w:t>some groups of</w:t>
      </w:r>
      <w:r w:rsidRPr="00E07E31">
        <w:rPr>
          <w:rFonts w:ascii="Arial" w:hAnsi="Arial" w:cs="Arial"/>
          <w:color w:val="auto"/>
        </w:rPr>
        <w:t xml:space="preserve"> families want</w:t>
      </w:r>
      <w:r w:rsidR="007120FF">
        <w:rPr>
          <w:rFonts w:ascii="Arial" w:hAnsi="Arial" w:cs="Arial"/>
          <w:color w:val="auto"/>
        </w:rPr>
        <w:t xml:space="preserve"> beyon</w:t>
      </w:r>
      <w:r w:rsidR="00F16468">
        <w:rPr>
          <w:rFonts w:ascii="Arial" w:hAnsi="Arial" w:cs="Arial"/>
          <w:color w:val="auto"/>
        </w:rPr>
        <w:t>d those provided at Tier I</w:t>
      </w:r>
      <w:r w:rsidRPr="00E07E31">
        <w:rPr>
          <w:rFonts w:ascii="Arial" w:hAnsi="Arial" w:cs="Arial"/>
          <w:color w:val="auto"/>
        </w:rPr>
        <w:t>?</w:t>
      </w:r>
    </w:p>
    <w:p w14:paraId="1FA05CA2" w14:textId="77777777" w:rsidR="00FB5294" w:rsidRDefault="00FB5294" w:rsidP="00FB5294">
      <w:pPr>
        <w:rPr>
          <w:rFonts w:ascii="Arial" w:hAnsi="Arial" w:cs="Arial"/>
        </w:rPr>
      </w:pPr>
    </w:p>
    <w:p w14:paraId="660E6786" w14:textId="77777777" w:rsidR="00FB5294" w:rsidRDefault="00FB5294" w:rsidP="00FB5294">
      <w:pPr>
        <w:pStyle w:val="Heading2"/>
        <w:ind w:left="360"/>
        <w:rPr>
          <w:rFonts w:ascii="Arial" w:hAnsi="Arial" w:cs="Arial"/>
          <w:b/>
          <w:bCs/>
          <w:color w:val="auto"/>
        </w:rPr>
      </w:pPr>
      <w:r w:rsidRPr="00B13A6C">
        <w:rPr>
          <w:rFonts w:ascii="Arial" w:hAnsi="Arial" w:cs="Arial"/>
          <w:b/>
          <w:bCs/>
          <w:color w:val="auto"/>
        </w:rPr>
        <w:t>Part B: School Response/Supports</w:t>
      </w:r>
    </w:p>
    <w:p w14:paraId="51A6741E" w14:textId="23B4D2E6" w:rsidR="00FB5294" w:rsidRPr="00E07E31" w:rsidRDefault="00FB5294" w:rsidP="00FB5294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How can </w:t>
      </w:r>
      <w:r>
        <w:rPr>
          <w:rFonts w:ascii="Arial" w:hAnsi="Arial" w:cs="Arial"/>
          <w:color w:val="auto"/>
        </w:rPr>
        <w:t xml:space="preserve">you provide opportunities for </w:t>
      </w:r>
      <w:r w:rsidR="00F16468">
        <w:rPr>
          <w:rFonts w:ascii="Arial" w:hAnsi="Arial" w:cs="Arial"/>
          <w:color w:val="auto"/>
        </w:rPr>
        <w:t xml:space="preserve">groups of </w:t>
      </w:r>
      <w:r>
        <w:rPr>
          <w:rFonts w:ascii="Arial" w:hAnsi="Arial" w:cs="Arial"/>
          <w:color w:val="auto"/>
        </w:rPr>
        <w:t>families to be initiators in this situation/initiative</w:t>
      </w:r>
      <w:r w:rsidR="00F16468">
        <w:rPr>
          <w:rFonts w:ascii="Arial" w:hAnsi="Arial" w:cs="Arial"/>
          <w:color w:val="auto"/>
        </w:rPr>
        <w:t xml:space="preserve"> more intensely, frequently, or differently</w:t>
      </w:r>
      <w:r w:rsidRPr="00E07E31">
        <w:rPr>
          <w:rFonts w:ascii="Arial" w:hAnsi="Arial" w:cs="Arial"/>
          <w:color w:val="auto"/>
        </w:rPr>
        <w:t>?</w:t>
      </w:r>
    </w:p>
    <w:p w14:paraId="79C18713" w14:textId="77777777" w:rsidR="00FB5294" w:rsidRDefault="00FB5294" w:rsidP="00FB5294">
      <w:pPr>
        <w:pStyle w:val="ListParagraph"/>
        <w:numPr>
          <w:ilvl w:val="0"/>
          <w:numId w:val="7"/>
        </w:numPr>
      </w:pPr>
    </w:p>
    <w:p w14:paraId="1067DE7D" w14:textId="77777777" w:rsidR="00FB5294" w:rsidRDefault="00FB5294" w:rsidP="00FB5294">
      <w:pPr>
        <w:pStyle w:val="ListParagraph"/>
        <w:numPr>
          <w:ilvl w:val="0"/>
          <w:numId w:val="7"/>
        </w:numPr>
      </w:pPr>
      <w:r>
        <w:t xml:space="preserve"> </w:t>
      </w:r>
    </w:p>
    <w:p w14:paraId="7BCF1B2D" w14:textId="77777777" w:rsidR="00FB5294" w:rsidRPr="00844621" w:rsidRDefault="00FB5294" w:rsidP="00FB5294">
      <w:pPr>
        <w:pStyle w:val="ListParagraph"/>
        <w:numPr>
          <w:ilvl w:val="0"/>
          <w:numId w:val="7"/>
        </w:numPr>
      </w:pPr>
      <w:r>
        <w:t xml:space="preserve"> </w:t>
      </w:r>
    </w:p>
    <w:p w14:paraId="53528F46" w14:textId="35D999BD" w:rsidR="00FB5294" w:rsidRDefault="00FB5294" w:rsidP="00FB5294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What opportunities can </w:t>
      </w:r>
      <w:r>
        <w:rPr>
          <w:rFonts w:ascii="Arial" w:hAnsi="Arial" w:cs="Arial"/>
          <w:color w:val="auto"/>
        </w:rPr>
        <w:t>be provided</w:t>
      </w:r>
      <w:r w:rsidRPr="00E07E31">
        <w:rPr>
          <w:rFonts w:ascii="Arial" w:hAnsi="Arial" w:cs="Arial"/>
          <w:color w:val="auto"/>
        </w:rPr>
        <w:t xml:space="preserve"> for </w:t>
      </w:r>
      <w:r w:rsidR="00F16468">
        <w:rPr>
          <w:rFonts w:ascii="Arial" w:hAnsi="Arial" w:cs="Arial"/>
          <w:color w:val="auto"/>
        </w:rPr>
        <w:t>groups of</w:t>
      </w:r>
      <w:r w:rsidRPr="00E07E31">
        <w:rPr>
          <w:rFonts w:ascii="Arial" w:hAnsi="Arial" w:cs="Arial"/>
          <w:color w:val="auto"/>
        </w:rPr>
        <w:t xml:space="preserve"> families to share their knowledge and skills</w:t>
      </w:r>
      <w:r>
        <w:rPr>
          <w:rFonts w:ascii="Arial" w:hAnsi="Arial" w:cs="Arial"/>
          <w:color w:val="auto"/>
        </w:rPr>
        <w:t xml:space="preserve"> as co-designers and providers</w:t>
      </w:r>
      <w:r w:rsidR="00F16468">
        <w:rPr>
          <w:rFonts w:ascii="Arial" w:hAnsi="Arial" w:cs="Arial"/>
          <w:color w:val="auto"/>
        </w:rPr>
        <w:t xml:space="preserve"> more intensely, frequently, or differently</w:t>
      </w:r>
      <w:r w:rsidRPr="00E07E31">
        <w:rPr>
          <w:rFonts w:ascii="Arial" w:hAnsi="Arial" w:cs="Arial"/>
          <w:color w:val="auto"/>
        </w:rPr>
        <w:t>?</w:t>
      </w:r>
    </w:p>
    <w:p w14:paraId="214F4912" w14:textId="77777777" w:rsidR="00FB5294" w:rsidRDefault="00FB5294" w:rsidP="00FB5294">
      <w:pPr>
        <w:pStyle w:val="ListParagraph"/>
        <w:numPr>
          <w:ilvl w:val="0"/>
          <w:numId w:val="6"/>
        </w:numPr>
      </w:pPr>
      <w:r>
        <w:t xml:space="preserve"> </w:t>
      </w:r>
    </w:p>
    <w:p w14:paraId="79B30CCE" w14:textId="77777777" w:rsidR="00FB5294" w:rsidRDefault="00FB5294" w:rsidP="00FB5294">
      <w:pPr>
        <w:pStyle w:val="ListParagraph"/>
        <w:numPr>
          <w:ilvl w:val="0"/>
          <w:numId w:val="6"/>
        </w:numPr>
      </w:pPr>
      <w:r>
        <w:t xml:space="preserve"> </w:t>
      </w:r>
    </w:p>
    <w:p w14:paraId="64FF2FCC" w14:textId="77777777" w:rsidR="00FB5294" w:rsidRPr="00844621" w:rsidRDefault="00FB5294" w:rsidP="00FB5294">
      <w:pPr>
        <w:pStyle w:val="ListParagraph"/>
        <w:numPr>
          <w:ilvl w:val="0"/>
          <w:numId w:val="6"/>
        </w:numPr>
      </w:pPr>
      <w:r>
        <w:t xml:space="preserve"> </w:t>
      </w:r>
    </w:p>
    <w:p w14:paraId="2CD993C8" w14:textId="5E1D25BD" w:rsidR="00FB5294" w:rsidRPr="00E07E31" w:rsidRDefault="00FB5294" w:rsidP="00FB5294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How can </w:t>
      </w:r>
      <w:r w:rsidR="00F16468">
        <w:rPr>
          <w:rFonts w:ascii="Arial" w:hAnsi="Arial" w:cs="Arial"/>
          <w:color w:val="auto"/>
        </w:rPr>
        <w:t xml:space="preserve">more intense, frequent, or different </w:t>
      </w:r>
      <w:r>
        <w:rPr>
          <w:rFonts w:ascii="Arial" w:hAnsi="Arial" w:cs="Arial"/>
          <w:color w:val="auto"/>
        </w:rPr>
        <w:t xml:space="preserve">opportunities be created to </w:t>
      </w:r>
      <w:r w:rsidRPr="00E07E31">
        <w:rPr>
          <w:rFonts w:ascii="Arial" w:hAnsi="Arial" w:cs="Arial"/>
          <w:color w:val="auto"/>
        </w:rPr>
        <w:t>listen to</w:t>
      </w:r>
      <w:r w:rsidR="00F16468">
        <w:rPr>
          <w:rFonts w:ascii="Arial" w:hAnsi="Arial" w:cs="Arial"/>
          <w:color w:val="auto"/>
        </w:rPr>
        <w:t xml:space="preserve"> some groups</w:t>
      </w:r>
      <w:r w:rsidRPr="00E07E31">
        <w:rPr>
          <w:rFonts w:ascii="Arial" w:hAnsi="Arial" w:cs="Arial"/>
          <w:color w:val="auto"/>
        </w:rPr>
        <w:t xml:space="preserve"> </w:t>
      </w:r>
      <w:r>
        <w:rPr>
          <w:rFonts w:ascii="Arial" w:hAnsi="Arial" w:cs="Arial"/>
          <w:color w:val="auto"/>
        </w:rPr>
        <w:t>families as evaluators</w:t>
      </w:r>
      <w:r w:rsidRPr="00E07E31">
        <w:rPr>
          <w:rFonts w:ascii="Arial" w:hAnsi="Arial" w:cs="Arial"/>
          <w:color w:val="auto"/>
        </w:rPr>
        <w:t>?</w:t>
      </w:r>
    </w:p>
    <w:p w14:paraId="32071DFF" w14:textId="77777777" w:rsidR="00FB5294" w:rsidRDefault="00FB5294" w:rsidP="00FB5294">
      <w:pPr>
        <w:pStyle w:val="ListParagraph"/>
        <w:numPr>
          <w:ilvl w:val="0"/>
          <w:numId w:val="8"/>
        </w:numPr>
      </w:pPr>
    </w:p>
    <w:p w14:paraId="56169E45" w14:textId="77777777" w:rsidR="00FB5294" w:rsidRDefault="00FB5294" w:rsidP="00FB5294">
      <w:pPr>
        <w:pStyle w:val="ListParagraph"/>
        <w:numPr>
          <w:ilvl w:val="0"/>
          <w:numId w:val="8"/>
        </w:numPr>
      </w:pPr>
      <w:r>
        <w:t xml:space="preserve"> </w:t>
      </w:r>
    </w:p>
    <w:p w14:paraId="3CC2A6B7" w14:textId="77777777" w:rsidR="00FB5294" w:rsidRPr="00844621" w:rsidRDefault="00FB5294" w:rsidP="00FB5294">
      <w:pPr>
        <w:pStyle w:val="ListParagraph"/>
        <w:numPr>
          <w:ilvl w:val="0"/>
          <w:numId w:val="8"/>
        </w:numPr>
      </w:pPr>
      <w:r>
        <w:t xml:space="preserve"> </w:t>
      </w:r>
    </w:p>
    <w:p w14:paraId="128298AB" w14:textId="60F1433D" w:rsidR="00FB5294" w:rsidRPr="00E07E31" w:rsidRDefault="00FB5294" w:rsidP="00FB5294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How can information </w:t>
      </w:r>
      <w:r>
        <w:rPr>
          <w:rFonts w:ascii="Arial" w:hAnsi="Arial" w:cs="Arial"/>
          <w:color w:val="auto"/>
        </w:rPr>
        <w:t xml:space="preserve">and resources be provided </w:t>
      </w:r>
      <w:r w:rsidR="001C00DB">
        <w:rPr>
          <w:rFonts w:ascii="Arial" w:hAnsi="Arial" w:cs="Arial"/>
          <w:color w:val="auto"/>
        </w:rPr>
        <w:t xml:space="preserve">beyond Tier I level </w:t>
      </w:r>
      <w:r>
        <w:rPr>
          <w:rFonts w:ascii="Arial" w:hAnsi="Arial" w:cs="Arial"/>
          <w:color w:val="auto"/>
        </w:rPr>
        <w:t xml:space="preserve">to </w:t>
      </w:r>
      <w:r w:rsidR="00F16468">
        <w:rPr>
          <w:rFonts w:ascii="Arial" w:hAnsi="Arial" w:cs="Arial"/>
          <w:color w:val="auto"/>
        </w:rPr>
        <w:t xml:space="preserve">some groups of </w:t>
      </w:r>
      <w:r w:rsidRPr="00E07E31">
        <w:rPr>
          <w:rFonts w:ascii="Arial" w:hAnsi="Arial" w:cs="Arial"/>
          <w:color w:val="auto"/>
        </w:rPr>
        <w:t xml:space="preserve">families </w:t>
      </w:r>
      <w:r>
        <w:rPr>
          <w:rFonts w:ascii="Arial" w:hAnsi="Arial" w:cs="Arial"/>
          <w:color w:val="auto"/>
        </w:rPr>
        <w:t>to support their role as receivers</w:t>
      </w:r>
      <w:r w:rsidRPr="00E07E31">
        <w:rPr>
          <w:rFonts w:ascii="Arial" w:hAnsi="Arial" w:cs="Arial"/>
          <w:color w:val="auto"/>
        </w:rPr>
        <w:t>?</w:t>
      </w:r>
    </w:p>
    <w:p w14:paraId="372797F6" w14:textId="77777777" w:rsidR="00FB5294" w:rsidRDefault="00FB5294" w:rsidP="00FB5294">
      <w:pPr>
        <w:pStyle w:val="ListParagraph"/>
        <w:numPr>
          <w:ilvl w:val="0"/>
          <w:numId w:val="9"/>
        </w:numPr>
      </w:pPr>
    </w:p>
    <w:p w14:paraId="04FD88EB" w14:textId="77777777" w:rsidR="00FB5294" w:rsidRDefault="00FB5294" w:rsidP="00FB5294">
      <w:pPr>
        <w:pStyle w:val="ListParagraph"/>
        <w:numPr>
          <w:ilvl w:val="0"/>
          <w:numId w:val="9"/>
        </w:numPr>
      </w:pPr>
      <w:r>
        <w:t xml:space="preserve"> </w:t>
      </w:r>
    </w:p>
    <w:p w14:paraId="7B5DD02F" w14:textId="333E8669" w:rsidR="000F067E" w:rsidRDefault="00FB5294" w:rsidP="000F067E">
      <w:pPr>
        <w:pStyle w:val="ListParagraph"/>
        <w:numPr>
          <w:ilvl w:val="0"/>
          <w:numId w:val="9"/>
        </w:numPr>
      </w:pPr>
      <w:r>
        <w:t xml:space="preserve"> </w:t>
      </w:r>
    </w:p>
    <w:p w14:paraId="6989FEB1" w14:textId="03038629" w:rsidR="005D3CD3" w:rsidRDefault="005D3CD3" w:rsidP="005D3CD3">
      <w:pPr>
        <w:pStyle w:val="Heading2"/>
        <w:ind w:left="360"/>
        <w:rPr>
          <w:rFonts w:ascii="Arial" w:hAnsi="Arial" w:cs="Arial"/>
          <w:b/>
          <w:bCs/>
          <w:color w:val="auto"/>
        </w:rPr>
      </w:pPr>
      <w:r w:rsidRPr="00B13A6C">
        <w:rPr>
          <w:rFonts w:ascii="Arial" w:hAnsi="Arial" w:cs="Arial"/>
          <w:b/>
          <w:bCs/>
          <w:color w:val="auto"/>
        </w:rPr>
        <w:t xml:space="preserve">Part </w:t>
      </w:r>
      <w:r>
        <w:rPr>
          <w:rFonts w:ascii="Arial" w:hAnsi="Arial" w:cs="Arial"/>
          <w:b/>
          <w:bCs/>
          <w:color w:val="auto"/>
        </w:rPr>
        <w:t>C</w:t>
      </w:r>
      <w:r w:rsidRPr="00B13A6C">
        <w:rPr>
          <w:rFonts w:ascii="Arial" w:hAnsi="Arial" w:cs="Arial"/>
          <w:b/>
          <w:bCs/>
          <w:color w:val="auto"/>
        </w:rPr>
        <w:t xml:space="preserve">: </w:t>
      </w:r>
      <w:r>
        <w:rPr>
          <w:rFonts w:ascii="Arial" w:hAnsi="Arial" w:cs="Arial"/>
          <w:b/>
          <w:bCs/>
          <w:color w:val="auto"/>
        </w:rPr>
        <w:t>Indicators for a Change of Tier</w:t>
      </w:r>
    </w:p>
    <w:p w14:paraId="6DFCCC47" w14:textId="1A494C48" w:rsidR="005D3CD3" w:rsidRDefault="005D3CD3" w:rsidP="005D3CD3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What might indicate a need for a change of tier to Tier III for individual families?</w:t>
      </w:r>
    </w:p>
    <w:p w14:paraId="0C52F163" w14:textId="4D85294F" w:rsidR="005D3CD3" w:rsidRDefault="005D3CD3" w:rsidP="0091360D">
      <w:pPr>
        <w:pStyle w:val="ListParagraph"/>
        <w:ind w:left="1080"/>
      </w:pPr>
    </w:p>
    <w:p w14:paraId="65030ECC" w14:textId="31460E1C" w:rsidR="005D3CD3" w:rsidRPr="000B0D9D" w:rsidRDefault="005D3CD3" w:rsidP="005D3CD3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might indicate that groups of families no longer need Tier II strategies?</w:t>
      </w:r>
    </w:p>
    <w:p w14:paraId="513F45ED" w14:textId="2E03B885" w:rsidR="005D3CD3" w:rsidRDefault="005D3CD3" w:rsidP="0091360D">
      <w:pPr>
        <w:pStyle w:val="ListParagraph"/>
        <w:ind w:left="1080"/>
      </w:pPr>
      <w:r>
        <w:t xml:space="preserve"> </w:t>
      </w:r>
    </w:p>
    <w:p w14:paraId="2BCFAFDE" w14:textId="1985373C" w:rsidR="000F067E" w:rsidRPr="00644AE9" w:rsidRDefault="000F067E" w:rsidP="000F067E">
      <w:pPr>
        <w:pStyle w:val="Heading1"/>
        <w:ind w:left="360"/>
        <w:rPr>
          <w:rFonts w:ascii="Arial" w:hAnsi="Arial" w:cs="Arial"/>
          <w:color w:val="C00000"/>
        </w:rPr>
      </w:pPr>
      <w:r w:rsidRPr="00644AE9">
        <w:rPr>
          <w:rFonts w:ascii="Arial" w:hAnsi="Arial" w:cs="Arial"/>
          <w:color w:val="C00000"/>
        </w:rPr>
        <w:t xml:space="preserve">Tier III: </w:t>
      </w:r>
      <w:r w:rsidR="00644AE9" w:rsidRPr="00644AE9">
        <w:rPr>
          <w:rFonts w:ascii="Arial" w:hAnsi="Arial" w:cs="Arial"/>
          <w:color w:val="C00000"/>
        </w:rPr>
        <w:t>Intensive</w:t>
      </w:r>
      <w:r w:rsidRPr="00644AE9">
        <w:rPr>
          <w:rFonts w:ascii="Arial" w:hAnsi="Arial" w:cs="Arial"/>
          <w:color w:val="C00000"/>
        </w:rPr>
        <w:t xml:space="preserve"> for </w:t>
      </w:r>
      <w:r w:rsidR="00644AE9" w:rsidRPr="00644AE9">
        <w:rPr>
          <w:rFonts w:ascii="Arial" w:hAnsi="Arial" w:cs="Arial"/>
          <w:color w:val="C00000"/>
        </w:rPr>
        <w:t>Individual</w:t>
      </w:r>
      <w:r w:rsidRPr="00644AE9">
        <w:rPr>
          <w:rFonts w:ascii="Arial" w:hAnsi="Arial" w:cs="Arial"/>
          <w:color w:val="C00000"/>
        </w:rPr>
        <w:t xml:space="preserve"> Families</w:t>
      </w:r>
    </w:p>
    <w:p w14:paraId="599AAABE" w14:textId="2CFD4D54" w:rsidR="000F067E" w:rsidRPr="00644AE9" w:rsidRDefault="000F067E" w:rsidP="000F067E">
      <w:pPr>
        <w:ind w:left="360"/>
        <w:rPr>
          <w:color w:val="C00000"/>
        </w:rPr>
      </w:pPr>
      <w:r w:rsidRPr="00644AE9">
        <w:rPr>
          <w:color w:val="C00000"/>
        </w:rPr>
        <w:t>Tier II</w:t>
      </w:r>
      <w:r w:rsidR="00644AE9">
        <w:rPr>
          <w:color w:val="C00000"/>
        </w:rPr>
        <w:t>I</w:t>
      </w:r>
      <w:r w:rsidRPr="00644AE9">
        <w:rPr>
          <w:color w:val="C00000"/>
        </w:rPr>
        <w:t xml:space="preserve"> supports </w:t>
      </w:r>
      <w:r w:rsidR="00B415F5">
        <w:rPr>
          <w:color w:val="C00000"/>
        </w:rPr>
        <w:t>are available to provide additional resources, assistance, and highly individualized opportunities for very few families who require engagement supports or opportunities beyond Tier II.</w:t>
      </w:r>
      <w:r w:rsidR="00744B7C">
        <w:rPr>
          <w:color w:val="C00000"/>
        </w:rPr>
        <w:t xml:space="preserve"> (e.g., </w:t>
      </w:r>
      <w:r w:rsidR="009E17DD">
        <w:rPr>
          <w:color w:val="C00000"/>
        </w:rPr>
        <w:t>A parent with expertise</w:t>
      </w:r>
      <w:r w:rsidR="00965C67">
        <w:rPr>
          <w:color w:val="C00000"/>
        </w:rPr>
        <w:t xml:space="preserve"> </w:t>
      </w:r>
      <w:proofErr w:type="gramStart"/>
      <w:r w:rsidR="00965C67">
        <w:rPr>
          <w:color w:val="C00000"/>
        </w:rPr>
        <w:t>in the area of</w:t>
      </w:r>
      <w:proofErr w:type="gramEnd"/>
      <w:r w:rsidR="00965C67">
        <w:rPr>
          <w:color w:val="C00000"/>
        </w:rPr>
        <w:t xml:space="preserve"> the initiative</w:t>
      </w:r>
      <w:r w:rsidR="009E17DD">
        <w:rPr>
          <w:color w:val="C00000"/>
        </w:rPr>
        <w:t xml:space="preserve">, </w:t>
      </w:r>
      <w:r w:rsidR="005E6F38">
        <w:rPr>
          <w:color w:val="C00000"/>
        </w:rPr>
        <w:t>a family of a child with a serious illness, etc.)</w:t>
      </w:r>
    </w:p>
    <w:p w14:paraId="1D9525B9" w14:textId="77777777" w:rsidR="000F067E" w:rsidRDefault="000F067E" w:rsidP="000F067E">
      <w:pPr>
        <w:pStyle w:val="Heading2"/>
        <w:ind w:left="360"/>
        <w:rPr>
          <w:rFonts w:ascii="Arial" w:hAnsi="Arial" w:cs="Arial"/>
          <w:b/>
          <w:bCs/>
          <w:color w:val="auto"/>
        </w:rPr>
      </w:pPr>
      <w:r w:rsidRPr="00B13A6C">
        <w:rPr>
          <w:rFonts w:ascii="Arial" w:hAnsi="Arial" w:cs="Arial"/>
          <w:b/>
          <w:bCs/>
          <w:color w:val="auto"/>
        </w:rPr>
        <w:t>Part A: Family needs/opportunities</w:t>
      </w:r>
    </w:p>
    <w:p w14:paraId="7DD4F6DB" w14:textId="6B1162A3" w:rsidR="000F067E" w:rsidRPr="000F067E" w:rsidRDefault="000F067E" w:rsidP="000F067E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What personal motivators do </w:t>
      </w:r>
      <w:r w:rsidR="00F87A59">
        <w:rPr>
          <w:rFonts w:ascii="Arial" w:hAnsi="Arial" w:cs="Arial"/>
          <w:color w:val="auto"/>
        </w:rPr>
        <w:t>individual</w:t>
      </w:r>
      <w:r w:rsidRPr="00E07E31">
        <w:rPr>
          <w:rFonts w:ascii="Arial" w:hAnsi="Arial" w:cs="Arial"/>
          <w:color w:val="auto"/>
        </w:rPr>
        <w:t xml:space="preserve"> families have to engage in this situation/initiative</w:t>
      </w:r>
      <w:r>
        <w:rPr>
          <w:rFonts w:ascii="Arial" w:hAnsi="Arial" w:cs="Arial"/>
          <w:color w:val="auto"/>
        </w:rPr>
        <w:t xml:space="preserve"> more intensely, frequently, or differently</w:t>
      </w:r>
      <w:r w:rsidRPr="00E07E31">
        <w:rPr>
          <w:rFonts w:ascii="Arial" w:hAnsi="Arial" w:cs="Arial"/>
          <w:color w:val="auto"/>
        </w:rPr>
        <w:t>?</w:t>
      </w:r>
    </w:p>
    <w:p w14:paraId="6E0F28CA" w14:textId="77777777" w:rsidR="000F067E" w:rsidRPr="00E07E31" w:rsidRDefault="000F067E" w:rsidP="000F067E">
      <w:pPr>
        <w:pStyle w:val="Heading3"/>
        <w:rPr>
          <w:rFonts w:ascii="Arial" w:hAnsi="Arial" w:cs="Arial"/>
          <w:color w:val="auto"/>
        </w:rPr>
      </w:pPr>
    </w:p>
    <w:p w14:paraId="569CC9B0" w14:textId="4FE0CAF4" w:rsidR="000F067E" w:rsidRPr="00E07E31" w:rsidRDefault="000F067E" w:rsidP="000F067E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What knowledge and skills do </w:t>
      </w:r>
      <w:r w:rsidR="00F87A59">
        <w:rPr>
          <w:rFonts w:ascii="Arial" w:hAnsi="Arial" w:cs="Arial"/>
          <w:color w:val="auto"/>
        </w:rPr>
        <w:t>individual</w:t>
      </w:r>
      <w:r w:rsidRPr="00E07E31">
        <w:rPr>
          <w:rFonts w:ascii="Arial" w:hAnsi="Arial" w:cs="Arial"/>
          <w:color w:val="auto"/>
        </w:rPr>
        <w:t xml:space="preserve"> families bring to engage in this situation/initiative</w:t>
      </w:r>
      <w:r>
        <w:rPr>
          <w:rFonts w:ascii="Arial" w:hAnsi="Arial" w:cs="Arial"/>
          <w:color w:val="auto"/>
        </w:rPr>
        <w:t xml:space="preserve"> more intensely, frequently, or differently</w:t>
      </w:r>
      <w:r w:rsidRPr="00E07E31">
        <w:rPr>
          <w:rFonts w:ascii="Arial" w:hAnsi="Arial" w:cs="Arial"/>
          <w:color w:val="auto"/>
        </w:rPr>
        <w:t>?</w:t>
      </w:r>
    </w:p>
    <w:p w14:paraId="57F24BF6" w14:textId="77777777" w:rsidR="000F067E" w:rsidRPr="00E07E31" w:rsidRDefault="000F067E" w:rsidP="000F067E">
      <w:pPr>
        <w:pStyle w:val="Heading3"/>
        <w:rPr>
          <w:rFonts w:ascii="Arial" w:hAnsi="Arial" w:cs="Arial"/>
          <w:color w:val="auto"/>
        </w:rPr>
      </w:pPr>
    </w:p>
    <w:p w14:paraId="05591335" w14:textId="15A219A1" w:rsidR="000F067E" w:rsidRPr="00E07E31" w:rsidRDefault="000F067E" w:rsidP="000F067E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What concerns and questions will </w:t>
      </w:r>
      <w:r w:rsidR="00F87A59">
        <w:rPr>
          <w:rFonts w:ascii="Arial" w:hAnsi="Arial" w:cs="Arial"/>
          <w:color w:val="auto"/>
        </w:rPr>
        <w:t>certain individual</w:t>
      </w:r>
      <w:r w:rsidRPr="00E07E31">
        <w:rPr>
          <w:rFonts w:ascii="Arial" w:hAnsi="Arial" w:cs="Arial"/>
          <w:color w:val="auto"/>
        </w:rPr>
        <w:t xml:space="preserve"> families have?</w:t>
      </w:r>
    </w:p>
    <w:p w14:paraId="45428EE0" w14:textId="77777777" w:rsidR="000F067E" w:rsidRPr="00E07E31" w:rsidRDefault="000F067E" w:rsidP="000F067E">
      <w:pPr>
        <w:pStyle w:val="Heading3"/>
        <w:rPr>
          <w:rFonts w:ascii="Arial" w:hAnsi="Arial" w:cs="Arial"/>
          <w:color w:val="auto"/>
        </w:rPr>
      </w:pPr>
    </w:p>
    <w:p w14:paraId="2570112D" w14:textId="77777777" w:rsidR="000F067E" w:rsidRPr="00E07E31" w:rsidRDefault="000F067E" w:rsidP="000F067E">
      <w:pPr>
        <w:pStyle w:val="Heading3"/>
        <w:rPr>
          <w:rFonts w:ascii="Arial" w:hAnsi="Arial" w:cs="Arial"/>
          <w:color w:val="auto"/>
        </w:rPr>
      </w:pPr>
    </w:p>
    <w:p w14:paraId="574FB11B" w14:textId="76C3D50B" w:rsidR="000F067E" w:rsidRPr="00E07E31" w:rsidRDefault="000F067E" w:rsidP="000F067E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What information </w:t>
      </w:r>
      <w:r>
        <w:rPr>
          <w:rFonts w:ascii="Arial" w:hAnsi="Arial" w:cs="Arial"/>
          <w:color w:val="auto"/>
        </w:rPr>
        <w:t xml:space="preserve">and resources </w:t>
      </w:r>
      <w:r w:rsidRPr="00E07E31">
        <w:rPr>
          <w:rFonts w:ascii="Arial" w:hAnsi="Arial" w:cs="Arial"/>
          <w:color w:val="auto"/>
        </w:rPr>
        <w:t xml:space="preserve">will </w:t>
      </w:r>
      <w:r w:rsidR="00F87A59">
        <w:rPr>
          <w:rFonts w:ascii="Arial" w:hAnsi="Arial" w:cs="Arial"/>
          <w:color w:val="auto"/>
        </w:rPr>
        <w:t>certain individual</w:t>
      </w:r>
      <w:r w:rsidRPr="00E07E31">
        <w:rPr>
          <w:rFonts w:ascii="Arial" w:hAnsi="Arial" w:cs="Arial"/>
          <w:color w:val="auto"/>
        </w:rPr>
        <w:t xml:space="preserve"> families want</w:t>
      </w:r>
      <w:r>
        <w:rPr>
          <w:rFonts w:ascii="Arial" w:hAnsi="Arial" w:cs="Arial"/>
          <w:color w:val="auto"/>
        </w:rPr>
        <w:t xml:space="preserve"> beyond those provided at Tier I</w:t>
      </w:r>
      <w:r w:rsidR="00F87A59">
        <w:rPr>
          <w:rFonts w:ascii="Arial" w:hAnsi="Arial" w:cs="Arial"/>
          <w:color w:val="auto"/>
        </w:rPr>
        <w:t>I</w:t>
      </w:r>
      <w:r w:rsidRPr="00E07E31">
        <w:rPr>
          <w:rFonts w:ascii="Arial" w:hAnsi="Arial" w:cs="Arial"/>
          <w:color w:val="auto"/>
        </w:rPr>
        <w:t>?</w:t>
      </w:r>
    </w:p>
    <w:p w14:paraId="274A36C5" w14:textId="77777777" w:rsidR="000F067E" w:rsidRPr="00E07E31" w:rsidRDefault="000F067E" w:rsidP="000F067E">
      <w:pPr>
        <w:rPr>
          <w:rFonts w:ascii="Arial" w:hAnsi="Arial" w:cs="Arial"/>
        </w:rPr>
      </w:pPr>
    </w:p>
    <w:p w14:paraId="3296B784" w14:textId="77777777" w:rsidR="000F067E" w:rsidRDefault="000F067E" w:rsidP="000F067E">
      <w:pPr>
        <w:pStyle w:val="Heading2"/>
        <w:ind w:left="360"/>
        <w:rPr>
          <w:rFonts w:ascii="Arial" w:hAnsi="Arial" w:cs="Arial"/>
          <w:b/>
          <w:bCs/>
          <w:color w:val="auto"/>
        </w:rPr>
      </w:pPr>
      <w:r w:rsidRPr="00B13A6C">
        <w:rPr>
          <w:rFonts w:ascii="Arial" w:hAnsi="Arial" w:cs="Arial"/>
          <w:b/>
          <w:bCs/>
          <w:color w:val="auto"/>
        </w:rPr>
        <w:t>Part B: School Response/Supports</w:t>
      </w:r>
    </w:p>
    <w:p w14:paraId="5B0B208A" w14:textId="48F1D8DB" w:rsidR="000F067E" w:rsidRPr="00E07E31" w:rsidRDefault="000F067E" w:rsidP="000F067E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How can </w:t>
      </w:r>
      <w:r>
        <w:rPr>
          <w:rFonts w:ascii="Arial" w:hAnsi="Arial" w:cs="Arial"/>
          <w:color w:val="auto"/>
        </w:rPr>
        <w:t xml:space="preserve">you provide opportunities for </w:t>
      </w:r>
      <w:r w:rsidR="00F87A59">
        <w:rPr>
          <w:rFonts w:ascii="Arial" w:hAnsi="Arial" w:cs="Arial"/>
          <w:color w:val="auto"/>
        </w:rPr>
        <w:t>individual</w:t>
      </w:r>
      <w:r>
        <w:rPr>
          <w:rFonts w:ascii="Arial" w:hAnsi="Arial" w:cs="Arial"/>
          <w:color w:val="auto"/>
        </w:rPr>
        <w:t xml:space="preserve"> families to be initiators in this situation/initiative more intensely, frequently, or differently</w:t>
      </w:r>
      <w:r w:rsidRPr="00E07E31">
        <w:rPr>
          <w:rFonts w:ascii="Arial" w:hAnsi="Arial" w:cs="Arial"/>
          <w:color w:val="auto"/>
        </w:rPr>
        <w:t>?</w:t>
      </w:r>
    </w:p>
    <w:p w14:paraId="54EC22F3" w14:textId="77777777" w:rsidR="000F067E" w:rsidRDefault="000F067E" w:rsidP="000F067E">
      <w:pPr>
        <w:pStyle w:val="ListParagraph"/>
        <w:numPr>
          <w:ilvl w:val="0"/>
          <w:numId w:val="7"/>
        </w:numPr>
      </w:pPr>
    </w:p>
    <w:p w14:paraId="0205B5CC" w14:textId="77777777" w:rsidR="000F067E" w:rsidRDefault="000F067E" w:rsidP="000F067E">
      <w:pPr>
        <w:pStyle w:val="ListParagraph"/>
        <w:numPr>
          <w:ilvl w:val="0"/>
          <w:numId w:val="7"/>
        </w:numPr>
      </w:pPr>
      <w:r>
        <w:t xml:space="preserve"> </w:t>
      </w:r>
    </w:p>
    <w:p w14:paraId="301C0DB4" w14:textId="77777777" w:rsidR="000F067E" w:rsidRPr="00844621" w:rsidRDefault="000F067E" w:rsidP="000F067E">
      <w:pPr>
        <w:pStyle w:val="ListParagraph"/>
        <w:numPr>
          <w:ilvl w:val="0"/>
          <w:numId w:val="7"/>
        </w:numPr>
      </w:pPr>
      <w:r>
        <w:t xml:space="preserve"> </w:t>
      </w:r>
    </w:p>
    <w:p w14:paraId="3F468DE1" w14:textId="4365912B" w:rsidR="000F067E" w:rsidRDefault="000F067E" w:rsidP="000F067E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What opportunities can </w:t>
      </w:r>
      <w:r>
        <w:rPr>
          <w:rFonts w:ascii="Arial" w:hAnsi="Arial" w:cs="Arial"/>
          <w:color w:val="auto"/>
        </w:rPr>
        <w:t>be provided</w:t>
      </w:r>
      <w:r w:rsidRPr="00E07E31">
        <w:rPr>
          <w:rFonts w:ascii="Arial" w:hAnsi="Arial" w:cs="Arial"/>
          <w:color w:val="auto"/>
        </w:rPr>
        <w:t xml:space="preserve"> for </w:t>
      </w:r>
      <w:r w:rsidR="00F87A59">
        <w:rPr>
          <w:rFonts w:ascii="Arial" w:hAnsi="Arial" w:cs="Arial"/>
          <w:color w:val="auto"/>
        </w:rPr>
        <w:t>individual</w:t>
      </w:r>
      <w:r w:rsidRPr="00E07E31">
        <w:rPr>
          <w:rFonts w:ascii="Arial" w:hAnsi="Arial" w:cs="Arial"/>
          <w:color w:val="auto"/>
        </w:rPr>
        <w:t xml:space="preserve"> families to share their knowledge and skills</w:t>
      </w:r>
      <w:r>
        <w:rPr>
          <w:rFonts w:ascii="Arial" w:hAnsi="Arial" w:cs="Arial"/>
          <w:color w:val="auto"/>
        </w:rPr>
        <w:t xml:space="preserve"> as co-designers and providers more intensely, frequently, or differently</w:t>
      </w:r>
      <w:r w:rsidRPr="00E07E31">
        <w:rPr>
          <w:rFonts w:ascii="Arial" w:hAnsi="Arial" w:cs="Arial"/>
          <w:color w:val="auto"/>
        </w:rPr>
        <w:t>?</w:t>
      </w:r>
    </w:p>
    <w:p w14:paraId="10BDD944" w14:textId="77777777" w:rsidR="000F067E" w:rsidRDefault="000F067E" w:rsidP="000F067E">
      <w:pPr>
        <w:pStyle w:val="ListParagraph"/>
        <w:numPr>
          <w:ilvl w:val="0"/>
          <w:numId w:val="6"/>
        </w:numPr>
      </w:pPr>
      <w:r>
        <w:t xml:space="preserve"> </w:t>
      </w:r>
    </w:p>
    <w:p w14:paraId="5E44C817" w14:textId="77777777" w:rsidR="000F067E" w:rsidRDefault="000F067E" w:rsidP="000F067E">
      <w:pPr>
        <w:pStyle w:val="ListParagraph"/>
        <w:numPr>
          <w:ilvl w:val="0"/>
          <w:numId w:val="6"/>
        </w:numPr>
      </w:pPr>
      <w:r>
        <w:t xml:space="preserve"> </w:t>
      </w:r>
    </w:p>
    <w:p w14:paraId="0FBCF1A6" w14:textId="77777777" w:rsidR="000F067E" w:rsidRPr="00844621" w:rsidRDefault="000F067E" w:rsidP="000F067E">
      <w:pPr>
        <w:pStyle w:val="ListParagraph"/>
        <w:numPr>
          <w:ilvl w:val="0"/>
          <w:numId w:val="6"/>
        </w:numPr>
      </w:pPr>
      <w:r>
        <w:t xml:space="preserve"> </w:t>
      </w:r>
    </w:p>
    <w:p w14:paraId="5E8F383B" w14:textId="6607090B" w:rsidR="000F067E" w:rsidRPr="00E07E31" w:rsidRDefault="000F067E" w:rsidP="000F067E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How can </w:t>
      </w:r>
      <w:r>
        <w:rPr>
          <w:rFonts w:ascii="Arial" w:hAnsi="Arial" w:cs="Arial"/>
          <w:color w:val="auto"/>
        </w:rPr>
        <w:t xml:space="preserve">more intense, frequent, or different opportunities be created to </w:t>
      </w:r>
      <w:r w:rsidRPr="00E07E31">
        <w:rPr>
          <w:rFonts w:ascii="Arial" w:hAnsi="Arial" w:cs="Arial"/>
          <w:color w:val="auto"/>
        </w:rPr>
        <w:t>listen to</w:t>
      </w:r>
      <w:r>
        <w:rPr>
          <w:rFonts w:ascii="Arial" w:hAnsi="Arial" w:cs="Arial"/>
          <w:color w:val="auto"/>
        </w:rPr>
        <w:t xml:space="preserve"> </w:t>
      </w:r>
      <w:r w:rsidR="00F87A59">
        <w:rPr>
          <w:rFonts w:ascii="Arial" w:hAnsi="Arial" w:cs="Arial"/>
          <w:color w:val="auto"/>
        </w:rPr>
        <w:t>certain individual</w:t>
      </w:r>
      <w:r w:rsidRPr="00E07E31">
        <w:rPr>
          <w:rFonts w:ascii="Arial" w:hAnsi="Arial" w:cs="Arial"/>
          <w:color w:val="auto"/>
        </w:rPr>
        <w:t xml:space="preserve"> </w:t>
      </w:r>
      <w:r>
        <w:rPr>
          <w:rFonts w:ascii="Arial" w:hAnsi="Arial" w:cs="Arial"/>
          <w:color w:val="auto"/>
        </w:rPr>
        <w:t>families as evaluators</w:t>
      </w:r>
      <w:r w:rsidRPr="00E07E31">
        <w:rPr>
          <w:rFonts w:ascii="Arial" w:hAnsi="Arial" w:cs="Arial"/>
          <w:color w:val="auto"/>
        </w:rPr>
        <w:t>?</w:t>
      </w:r>
    </w:p>
    <w:p w14:paraId="376D21DA" w14:textId="77777777" w:rsidR="000F067E" w:rsidRDefault="000F067E" w:rsidP="000F067E">
      <w:pPr>
        <w:pStyle w:val="ListParagraph"/>
        <w:numPr>
          <w:ilvl w:val="0"/>
          <w:numId w:val="8"/>
        </w:numPr>
      </w:pPr>
    </w:p>
    <w:p w14:paraId="70B869AE" w14:textId="77777777" w:rsidR="000F067E" w:rsidRDefault="000F067E" w:rsidP="000F067E">
      <w:pPr>
        <w:pStyle w:val="ListParagraph"/>
        <w:numPr>
          <w:ilvl w:val="0"/>
          <w:numId w:val="8"/>
        </w:numPr>
      </w:pPr>
      <w:r>
        <w:t xml:space="preserve"> </w:t>
      </w:r>
    </w:p>
    <w:p w14:paraId="6DBB2EF8" w14:textId="77777777" w:rsidR="000F067E" w:rsidRPr="00844621" w:rsidRDefault="000F067E" w:rsidP="000F067E">
      <w:pPr>
        <w:pStyle w:val="ListParagraph"/>
        <w:numPr>
          <w:ilvl w:val="0"/>
          <w:numId w:val="8"/>
        </w:numPr>
      </w:pPr>
      <w:r>
        <w:t xml:space="preserve"> </w:t>
      </w:r>
    </w:p>
    <w:p w14:paraId="4105DC8D" w14:textId="20C45BA9" w:rsidR="000F067E" w:rsidRPr="00E07E31" w:rsidRDefault="000F067E" w:rsidP="000F067E">
      <w:pPr>
        <w:pStyle w:val="Heading3"/>
        <w:numPr>
          <w:ilvl w:val="0"/>
          <w:numId w:val="5"/>
        </w:numPr>
        <w:rPr>
          <w:rFonts w:ascii="Arial" w:hAnsi="Arial" w:cs="Arial"/>
          <w:color w:val="auto"/>
        </w:rPr>
      </w:pPr>
      <w:r w:rsidRPr="00E07E31">
        <w:rPr>
          <w:rFonts w:ascii="Arial" w:hAnsi="Arial" w:cs="Arial"/>
          <w:color w:val="auto"/>
        </w:rPr>
        <w:t xml:space="preserve">How can information </w:t>
      </w:r>
      <w:r>
        <w:rPr>
          <w:rFonts w:ascii="Arial" w:hAnsi="Arial" w:cs="Arial"/>
          <w:color w:val="auto"/>
        </w:rPr>
        <w:t>and resources be provided beyond Tier I</w:t>
      </w:r>
      <w:r w:rsidR="00F87A59">
        <w:rPr>
          <w:rFonts w:ascii="Arial" w:hAnsi="Arial" w:cs="Arial"/>
          <w:color w:val="auto"/>
        </w:rPr>
        <w:t>I</w:t>
      </w:r>
      <w:r>
        <w:rPr>
          <w:rFonts w:ascii="Arial" w:hAnsi="Arial" w:cs="Arial"/>
          <w:color w:val="auto"/>
        </w:rPr>
        <w:t xml:space="preserve"> level to </w:t>
      </w:r>
      <w:r w:rsidR="00F87A59">
        <w:rPr>
          <w:rFonts w:ascii="Arial" w:hAnsi="Arial" w:cs="Arial"/>
          <w:color w:val="auto"/>
        </w:rPr>
        <w:t>certain individual</w:t>
      </w:r>
      <w:r>
        <w:rPr>
          <w:rFonts w:ascii="Arial" w:hAnsi="Arial" w:cs="Arial"/>
          <w:color w:val="auto"/>
        </w:rPr>
        <w:t xml:space="preserve"> </w:t>
      </w:r>
      <w:r w:rsidRPr="00E07E31">
        <w:rPr>
          <w:rFonts w:ascii="Arial" w:hAnsi="Arial" w:cs="Arial"/>
          <w:color w:val="auto"/>
        </w:rPr>
        <w:t xml:space="preserve">families </w:t>
      </w:r>
      <w:r>
        <w:rPr>
          <w:rFonts w:ascii="Arial" w:hAnsi="Arial" w:cs="Arial"/>
          <w:color w:val="auto"/>
        </w:rPr>
        <w:t>to support their role as receivers</w:t>
      </w:r>
      <w:r w:rsidRPr="00E07E31">
        <w:rPr>
          <w:rFonts w:ascii="Arial" w:hAnsi="Arial" w:cs="Arial"/>
          <w:color w:val="auto"/>
        </w:rPr>
        <w:t>?</w:t>
      </w:r>
    </w:p>
    <w:p w14:paraId="18EADBD3" w14:textId="77777777" w:rsidR="000F067E" w:rsidRDefault="000F067E" w:rsidP="000F067E">
      <w:pPr>
        <w:pStyle w:val="ListParagraph"/>
        <w:numPr>
          <w:ilvl w:val="0"/>
          <w:numId w:val="9"/>
        </w:numPr>
      </w:pPr>
    </w:p>
    <w:p w14:paraId="04FFF5E3" w14:textId="77777777" w:rsidR="000F067E" w:rsidRDefault="000F067E" w:rsidP="000F067E">
      <w:pPr>
        <w:pStyle w:val="ListParagraph"/>
        <w:numPr>
          <w:ilvl w:val="0"/>
          <w:numId w:val="9"/>
        </w:numPr>
      </w:pPr>
      <w:r>
        <w:t xml:space="preserve"> </w:t>
      </w:r>
    </w:p>
    <w:p w14:paraId="6A88BCD6" w14:textId="77777777" w:rsidR="000F067E" w:rsidRPr="00844621" w:rsidRDefault="000F067E" w:rsidP="000F067E">
      <w:pPr>
        <w:pStyle w:val="ListParagraph"/>
        <w:numPr>
          <w:ilvl w:val="0"/>
          <w:numId w:val="9"/>
        </w:numPr>
      </w:pPr>
      <w:r>
        <w:t xml:space="preserve"> </w:t>
      </w:r>
    </w:p>
    <w:p w14:paraId="3CDEBEB5" w14:textId="77777777" w:rsidR="007F48CA" w:rsidRDefault="007F48CA" w:rsidP="007F48CA">
      <w:pPr>
        <w:pStyle w:val="Heading2"/>
        <w:ind w:left="360"/>
        <w:rPr>
          <w:rFonts w:ascii="Arial" w:hAnsi="Arial" w:cs="Arial"/>
          <w:b/>
          <w:bCs/>
          <w:color w:val="auto"/>
        </w:rPr>
      </w:pPr>
      <w:r w:rsidRPr="00B13A6C">
        <w:rPr>
          <w:rFonts w:ascii="Arial" w:hAnsi="Arial" w:cs="Arial"/>
          <w:b/>
          <w:bCs/>
          <w:color w:val="auto"/>
        </w:rPr>
        <w:t xml:space="preserve">Part </w:t>
      </w:r>
      <w:r>
        <w:rPr>
          <w:rFonts w:ascii="Arial" w:hAnsi="Arial" w:cs="Arial"/>
          <w:b/>
          <w:bCs/>
          <w:color w:val="auto"/>
        </w:rPr>
        <w:t>C</w:t>
      </w:r>
      <w:r w:rsidRPr="00B13A6C">
        <w:rPr>
          <w:rFonts w:ascii="Arial" w:hAnsi="Arial" w:cs="Arial"/>
          <w:b/>
          <w:bCs/>
          <w:color w:val="auto"/>
        </w:rPr>
        <w:t xml:space="preserve">: </w:t>
      </w:r>
      <w:r>
        <w:rPr>
          <w:rFonts w:ascii="Arial" w:hAnsi="Arial" w:cs="Arial"/>
          <w:b/>
          <w:bCs/>
          <w:color w:val="auto"/>
        </w:rPr>
        <w:t>Indicators for a Change of Tier</w:t>
      </w:r>
    </w:p>
    <w:p w14:paraId="4BC2E877" w14:textId="0B2B47F2" w:rsidR="007F48CA" w:rsidRPr="000B0D9D" w:rsidRDefault="007F48CA" w:rsidP="007F48CA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might indicate that individual families no longer need Tier III strategies?</w:t>
      </w:r>
    </w:p>
    <w:p w14:paraId="676B8548" w14:textId="17382737" w:rsidR="00FB5294" w:rsidRPr="00FB5294" w:rsidRDefault="007F48CA" w:rsidP="0091360D">
      <w:r>
        <w:t xml:space="preserve"> </w:t>
      </w:r>
    </w:p>
    <w:sectPr w:rsidR="00FB5294" w:rsidRPr="00FB5294" w:rsidSect="009B2CEE">
      <w:footerReference w:type="default" r:id="rId11"/>
      <w:footerReference w:type="first" r:id="rId12"/>
      <w:pgSz w:w="12240" w:h="15840"/>
      <w:pgMar w:top="720" w:right="720" w:bottom="540" w:left="720" w:header="720" w:footer="720" w:gutter="0"/>
      <w:pgNumType w:start="1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C85492" w14:textId="77777777" w:rsidR="00703C74" w:rsidRDefault="00703C74" w:rsidP="005804ED">
      <w:pPr>
        <w:spacing w:after="0" w:line="240" w:lineRule="auto"/>
      </w:pPr>
      <w:r>
        <w:separator/>
      </w:r>
    </w:p>
  </w:endnote>
  <w:endnote w:type="continuationSeparator" w:id="0">
    <w:p w14:paraId="07EF6151" w14:textId="77777777" w:rsidR="00703C74" w:rsidRDefault="00703C74" w:rsidP="005804ED">
      <w:pPr>
        <w:spacing w:after="0" w:line="240" w:lineRule="auto"/>
      </w:pPr>
      <w:r>
        <w:continuationSeparator/>
      </w:r>
    </w:p>
  </w:endnote>
  <w:endnote w:type="continuationNotice" w:id="1">
    <w:p w14:paraId="79246418" w14:textId="77777777" w:rsidR="00703C74" w:rsidRDefault="00703C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07618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D06EC8" w14:textId="12CF25CA" w:rsidR="001176C3" w:rsidRDefault="001176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87381B" w14:textId="77777777" w:rsidR="00A1082F" w:rsidRDefault="00A1082F" w:rsidP="00792A7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0936EA" w14:textId="7661200E" w:rsidR="00792A7F" w:rsidRDefault="000E50A8" w:rsidP="00792A7F">
    <w:pPr>
      <w:pStyle w:val="Footer"/>
      <w:jc w:val="right"/>
      <w:rPr>
        <w:noProof/>
      </w:rPr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48492971" wp14:editId="0C97DA04">
          <wp:simplePos x="0" y="0"/>
          <wp:positionH relativeFrom="column">
            <wp:posOffset>1962150</wp:posOffset>
          </wp:positionH>
          <wp:positionV relativeFrom="paragraph">
            <wp:posOffset>-392430</wp:posOffset>
          </wp:positionV>
          <wp:extent cx="3289935" cy="485775"/>
          <wp:effectExtent l="0" t="0" r="0" b="0"/>
          <wp:wrapTopAndBottom/>
          <wp:docPr id="1597154030" name="Picture 15971540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89935" cy="485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D205A2" w14:textId="77777777" w:rsidR="00703C74" w:rsidRDefault="00703C74" w:rsidP="005804ED">
      <w:pPr>
        <w:spacing w:after="0" w:line="240" w:lineRule="auto"/>
      </w:pPr>
      <w:r>
        <w:separator/>
      </w:r>
    </w:p>
  </w:footnote>
  <w:footnote w:type="continuationSeparator" w:id="0">
    <w:p w14:paraId="5942964E" w14:textId="77777777" w:rsidR="00703C74" w:rsidRDefault="00703C74" w:rsidP="005804ED">
      <w:pPr>
        <w:spacing w:after="0" w:line="240" w:lineRule="auto"/>
      </w:pPr>
      <w:r>
        <w:continuationSeparator/>
      </w:r>
    </w:p>
  </w:footnote>
  <w:footnote w:type="continuationNotice" w:id="1">
    <w:p w14:paraId="3F0F5D10" w14:textId="77777777" w:rsidR="00703C74" w:rsidRDefault="00703C7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A67CF"/>
    <w:multiLevelType w:val="hybridMultilevel"/>
    <w:tmpl w:val="9E4A2B4C"/>
    <w:lvl w:ilvl="0" w:tplc="34B432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D0CE9"/>
    <w:multiLevelType w:val="hybridMultilevel"/>
    <w:tmpl w:val="552001B0"/>
    <w:lvl w:ilvl="0" w:tplc="413056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40FA9"/>
    <w:multiLevelType w:val="hybridMultilevel"/>
    <w:tmpl w:val="927ADAEE"/>
    <w:lvl w:ilvl="0" w:tplc="F81A7E2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2F5FFC"/>
    <w:multiLevelType w:val="hybridMultilevel"/>
    <w:tmpl w:val="A302ED16"/>
    <w:lvl w:ilvl="0" w:tplc="76F642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42A61"/>
    <w:multiLevelType w:val="hybridMultilevel"/>
    <w:tmpl w:val="31FA9C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D24CD1"/>
    <w:multiLevelType w:val="hybridMultilevel"/>
    <w:tmpl w:val="752479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5F961BB"/>
    <w:multiLevelType w:val="hybridMultilevel"/>
    <w:tmpl w:val="5B847196"/>
    <w:lvl w:ilvl="0" w:tplc="0A8A906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083EC6"/>
    <w:multiLevelType w:val="hybridMultilevel"/>
    <w:tmpl w:val="C23631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EB39AD"/>
    <w:multiLevelType w:val="hybridMultilevel"/>
    <w:tmpl w:val="1E7620C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BB0F4C"/>
    <w:multiLevelType w:val="hybridMultilevel"/>
    <w:tmpl w:val="AE58D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C6D63B7"/>
    <w:multiLevelType w:val="hybridMultilevel"/>
    <w:tmpl w:val="7E5AC2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CEA7D4B"/>
    <w:multiLevelType w:val="hybridMultilevel"/>
    <w:tmpl w:val="9E98C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38015385">
    <w:abstractNumId w:val="3"/>
  </w:num>
  <w:num w:numId="2" w16cid:durableId="815218331">
    <w:abstractNumId w:val="2"/>
  </w:num>
  <w:num w:numId="3" w16cid:durableId="1053387660">
    <w:abstractNumId w:val="1"/>
  </w:num>
  <w:num w:numId="4" w16cid:durableId="385684610">
    <w:abstractNumId w:val="6"/>
  </w:num>
  <w:num w:numId="5" w16cid:durableId="526411860">
    <w:abstractNumId w:val="0"/>
  </w:num>
  <w:num w:numId="6" w16cid:durableId="2090887672">
    <w:abstractNumId w:val="4"/>
  </w:num>
  <w:num w:numId="7" w16cid:durableId="2096976323">
    <w:abstractNumId w:val="7"/>
  </w:num>
  <w:num w:numId="8" w16cid:durableId="1040742012">
    <w:abstractNumId w:val="10"/>
  </w:num>
  <w:num w:numId="9" w16cid:durableId="2043552858">
    <w:abstractNumId w:val="9"/>
  </w:num>
  <w:num w:numId="10" w16cid:durableId="1166478114">
    <w:abstractNumId w:val="5"/>
  </w:num>
  <w:num w:numId="11" w16cid:durableId="153684060">
    <w:abstractNumId w:val="11"/>
  </w:num>
  <w:num w:numId="12" w16cid:durableId="15115267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jczMzQwMDAxNjJR0lEKTi0uzszPAykwNKwFAI0S1jYtAAAA"/>
  </w:docVars>
  <w:rsids>
    <w:rsidRoot w:val="004B34DB"/>
    <w:rsid w:val="00007BC9"/>
    <w:rsid w:val="0002712D"/>
    <w:rsid w:val="00030554"/>
    <w:rsid w:val="00064C5B"/>
    <w:rsid w:val="000674F0"/>
    <w:rsid w:val="00093C4B"/>
    <w:rsid w:val="000B0D9D"/>
    <w:rsid w:val="000B437C"/>
    <w:rsid w:val="000C4FDD"/>
    <w:rsid w:val="000E50A8"/>
    <w:rsid w:val="000F067E"/>
    <w:rsid w:val="001176C3"/>
    <w:rsid w:val="00120E3C"/>
    <w:rsid w:val="00126262"/>
    <w:rsid w:val="001C00DB"/>
    <w:rsid w:val="00225B1E"/>
    <w:rsid w:val="00225F43"/>
    <w:rsid w:val="0023786A"/>
    <w:rsid w:val="00237C41"/>
    <w:rsid w:val="002605EF"/>
    <w:rsid w:val="00275800"/>
    <w:rsid w:val="002A1E29"/>
    <w:rsid w:val="002D0640"/>
    <w:rsid w:val="003407B6"/>
    <w:rsid w:val="003454F1"/>
    <w:rsid w:val="003649B3"/>
    <w:rsid w:val="00370786"/>
    <w:rsid w:val="003904B8"/>
    <w:rsid w:val="00392D54"/>
    <w:rsid w:val="003A7A98"/>
    <w:rsid w:val="003D4C2C"/>
    <w:rsid w:val="00400FE1"/>
    <w:rsid w:val="00436D73"/>
    <w:rsid w:val="00442EDA"/>
    <w:rsid w:val="0045082A"/>
    <w:rsid w:val="00453EDA"/>
    <w:rsid w:val="00463E24"/>
    <w:rsid w:val="0046F90D"/>
    <w:rsid w:val="00471140"/>
    <w:rsid w:val="004720C6"/>
    <w:rsid w:val="00476991"/>
    <w:rsid w:val="004771D9"/>
    <w:rsid w:val="00493001"/>
    <w:rsid w:val="00493C99"/>
    <w:rsid w:val="00497459"/>
    <w:rsid w:val="004B249D"/>
    <w:rsid w:val="004B34DB"/>
    <w:rsid w:val="00502AAB"/>
    <w:rsid w:val="005110FB"/>
    <w:rsid w:val="00511C1A"/>
    <w:rsid w:val="00536C60"/>
    <w:rsid w:val="00541197"/>
    <w:rsid w:val="0055509D"/>
    <w:rsid w:val="005804ED"/>
    <w:rsid w:val="0059078E"/>
    <w:rsid w:val="005B7DF4"/>
    <w:rsid w:val="005D3CD3"/>
    <w:rsid w:val="005D43BF"/>
    <w:rsid w:val="005E6F38"/>
    <w:rsid w:val="005F1CA3"/>
    <w:rsid w:val="0062391C"/>
    <w:rsid w:val="00644AE9"/>
    <w:rsid w:val="00646C69"/>
    <w:rsid w:val="0067226D"/>
    <w:rsid w:val="0067693C"/>
    <w:rsid w:val="006F246B"/>
    <w:rsid w:val="006F352E"/>
    <w:rsid w:val="006F43AB"/>
    <w:rsid w:val="006F4D9B"/>
    <w:rsid w:val="006F6A36"/>
    <w:rsid w:val="00703C74"/>
    <w:rsid w:val="007120FF"/>
    <w:rsid w:val="00744B7C"/>
    <w:rsid w:val="0078163D"/>
    <w:rsid w:val="00785038"/>
    <w:rsid w:val="007872CB"/>
    <w:rsid w:val="0079153C"/>
    <w:rsid w:val="00792A7F"/>
    <w:rsid w:val="007A1164"/>
    <w:rsid w:val="007F48CA"/>
    <w:rsid w:val="0080593B"/>
    <w:rsid w:val="008126EE"/>
    <w:rsid w:val="00825008"/>
    <w:rsid w:val="00827D36"/>
    <w:rsid w:val="00844621"/>
    <w:rsid w:val="00847CB7"/>
    <w:rsid w:val="00861E53"/>
    <w:rsid w:val="008720FD"/>
    <w:rsid w:val="0087603A"/>
    <w:rsid w:val="0088560E"/>
    <w:rsid w:val="008C7D37"/>
    <w:rsid w:val="008D7C8D"/>
    <w:rsid w:val="008F4E42"/>
    <w:rsid w:val="0091360D"/>
    <w:rsid w:val="009271A1"/>
    <w:rsid w:val="00965C67"/>
    <w:rsid w:val="009761D7"/>
    <w:rsid w:val="00990459"/>
    <w:rsid w:val="00992447"/>
    <w:rsid w:val="009B2CEE"/>
    <w:rsid w:val="009E17DD"/>
    <w:rsid w:val="009F2C76"/>
    <w:rsid w:val="00A1082F"/>
    <w:rsid w:val="00A97B47"/>
    <w:rsid w:val="00B00F96"/>
    <w:rsid w:val="00B05B8F"/>
    <w:rsid w:val="00B13A6C"/>
    <w:rsid w:val="00B415F5"/>
    <w:rsid w:val="00B71378"/>
    <w:rsid w:val="00B75656"/>
    <w:rsid w:val="00B76AB6"/>
    <w:rsid w:val="00BA0F45"/>
    <w:rsid w:val="00BD36D8"/>
    <w:rsid w:val="00BE6EBF"/>
    <w:rsid w:val="00C12BD8"/>
    <w:rsid w:val="00C21BB2"/>
    <w:rsid w:val="00C52E81"/>
    <w:rsid w:val="00CA1A69"/>
    <w:rsid w:val="00CB5DE6"/>
    <w:rsid w:val="00CE1AB4"/>
    <w:rsid w:val="00CF5E81"/>
    <w:rsid w:val="00D46865"/>
    <w:rsid w:val="00D53E47"/>
    <w:rsid w:val="00D61FAB"/>
    <w:rsid w:val="00D71774"/>
    <w:rsid w:val="00D80243"/>
    <w:rsid w:val="00DA378F"/>
    <w:rsid w:val="00DA587C"/>
    <w:rsid w:val="00DB50F5"/>
    <w:rsid w:val="00DB5390"/>
    <w:rsid w:val="00DF0A05"/>
    <w:rsid w:val="00E056B5"/>
    <w:rsid w:val="00E07E31"/>
    <w:rsid w:val="00E14584"/>
    <w:rsid w:val="00E37732"/>
    <w:rsid w:val="00E41648"/>
    <w:rsid w:val="00E56E2E"/>
    <w:rsid w:val="00E7421B"/>
    <w:rsid w:val="00E92682"/>
    <w:rsid w:val="00E92B4B"/>
    <w:rsid w:val="00EB6749"/>
    <w:rsid w:val="00EE4E08"/>
    <w:rsid w:val="00F16468"/>
    <w:rsid w:val="00F3198A"/>
    <w:rsid w:val="00F50537"/>
    <w:rsid w:val="00F607A7"/>
    <w:rsid w:val="00F833F4"/>
    <w:rsid w:val="00F87A59"/>
    <w:rsid w:val="00FB1FAF"/>
    <w:rsid w:val="00FB3A97"/>
    <w:rsid w:val="00FB5294"/>
    <w:rsid w:val="00FF07C8"/>
    <w:rsid w:val="02C3BCF8"/>
    <w:rsid w:val="0E65BDDB"/>
    <w:rsid w:val="0E80703E"/>
    <w:rsid w:val="11C101DD"/>
    <w:rsid w:val="2421E25D"/>
    <w:rsid w:val="353951C8"/>
    <w:rsid w:val="3F002BFF"/>
    <w:rsid w:val="47C191CC"/>
    <w:rsid w:val="4A6EAD38"/>
    <w:rsid w:val="4A752677"/>
    <w:rsid w:val="51E05CD0"/>
    <w:rsid w:val="53301305"/>
    <w:rsid w:val="56222560"/>
    <w:rsid w:val="5990DC39"/>
    <w:rsid w:val="5D27C1A6"/>
    <w:rsid w:val="62524206"/>
    <w:rsid w:val="662C7021"/>
    <w:rsid w:val="6A3D3B22"/>
    <w:rsid w:val="6F62E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1F57A9"/>
  <w15:chartTrackingRefBased/>
  <w15:docId w15:val="{5251E581-5173-4CB1-8047-E78E52B43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34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34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0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30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34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34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B34D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9300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300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5804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04ED"/>
  </w:style>
  <w:style w:type="paragraph" w:styleId="Footer">
    <w:name w:val="footer"/>
    <w:basedOn w:val="Normal"/>
    <w:link w:val="FooterChar"/>
    <w:uiPriority w:val="99"/>
    <w:unhideWhenUsed/>
    <w:rsid w:val="005804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04ED"/>
  </w:style>
  <w:style w:type="character" w:styleId="Mention">
    <w:name w:val="Mention"/>
    <w:basedOn w:val="DefaultParagraphFont"/>
    <w:uiPriority w:val="99"/>
    <w:unhideWhenUsed/>
    <w:rsid w:val="00126262"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unhideWhenUsed/>
    <w:rsid w:val="001262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6262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2626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5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58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EFB7A0301D0D47AC1265C617BE30F7" ma:contentTypeVersion="17" ma:contentTypeDescription="Create a new document." ma:contentTypeScope="" ma:versionID="78211e0b23f21c8c858a51cb67350cb3">
  <xsd:schema xmlns:xsd="http://www.w3.org/2001/XMLSchema" xmlns:xs="http://www.w3.org/2001/XMLSchema" xmlns:p="http://schemas.microsoft.com/office/2006/metadata/properties" xmlns:ns2="950fc2d3-a4da-4833-807e-532a7c27032f" xmlns:ns3="896ac175-3b42-43cd-8614-4f2313477989" targetNamespace="http://schemas.microsoft.com/office/2006/metadata/properties" ma:root="true" ma:fieldsID="3fea0371cda25f638eaa72bace5ab041" ns2:_="" ns3:_="">
    <xsd:import namespace="950fc2d3-a4da-4833-807e-532a7c27032f"/>
    <xsd:import namespace="896ac175-3b42-43cd-8614-4f2313477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0fc2d3-a4da-4833-807e-532a7c270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434354-605c-4a24-9fd5-b21458dd13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ac175-3b42-43cd-8614-4f231347798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d7a7f73-f4d3-46b0-b9fb-00befc8ff6ca}" ma:internalName="TaxCatchAll" ma:showField="CatchAllData" ma:web="896ac175-3b42-43cd-8614-4f2313477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0fc2d3-a4da-4833-807e-532a7c27032f">
      <Terms xmlns="http://schemas.microsoft.com/office/infopath/2007/PartnerControls"/>
    </lcf76f155ced4ddcb4097134ff3c332f>
    <TaxCatchAll xmlns="896ac175-3b42-43cd-8614-4f2313477989" xsi:nil="true"/>
    <SharedWithUsers xmlns="896ac175-3b42-43cd-8614-4f2313477989">
      <UserInfo>
        <DisplayName>Boone, Barbara J.</DisplayName>
        <AccountId>16</AccountId>
        <AccountType/>
      </UserInfo>
      <UserInfo>
        <DisplayName>Capretta, Thomas J.</DisplayName>
        <AccountId>1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B06156E-4498-436A-92DD-0833D691CE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D981D1-E95B-465D-9E24-F7527A836FEE}"/>
</file>

<file path=customXml/itemProps3.xml><?xml version="1.0" encoding="utf-8"?>
<ds:datastoreItem xmlns:ds="http://schemas.openxmlformats.org/officeDocument/2006/customXml" ds:itemID="{FC4C33DE-D340-429E-AD5D-39E047599091}">
  <ds:schemaRefs>
    <ds:schemaRef ds:uri="http://schemas.microsoft.com/office/2006/metadata/properties"/>
    <ds:schemaRef ds:uri="http://schemas.microsoft.com/office/infopath/2007/PartnerControls"/>
    <ds:schemaRef ds:uri="950fc2d3-a4da-4833-807e-532a7c27032f"/>
    <ds:schemaRef ds:uri="896ac175-3b42-43cd-8614-4f23134779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</Pages>
  <Words>695</Words>
  <Characters>3966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chman, Hadley F.</dc:creator>
  <cp:keywords/>
  <dc:description/>
  <cp:lastModifiedBy>Bachman, Hadley F.</cp:lastModifiedBy>
  <cp:revision>114</cp:revision>
  <cp:lastPrinted>2023-06-01T02:25:00Z</cp:lastPrinted>
  <dcterms:created xsi:type="dcterms:W3CDTF">2022-08-26T04:01:00Z</dcterms:created>
  <dcterms:modified xsi:type="dcterms:W3CDTF">2023-07-11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EFB7A0301D0D47AC1265C617BE30F7</vt:lpwstr>
  </property>
  <property fmtid="{D5CDD505-2E9C-101B-9397-08002B2CF9AE}" pid="3" name="MediaServiceImageTags">
    <vt:lpwstr/>
  </property>
</Properties>
</file>